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0C12A9" w14:textId="77777777" w:rsidR="004A6D6C" w:rsidRPr="00FF3890" w:rsidRDefault="004A6D6C" w:rsidP="004A6D6C">
      <w:pPr>
        <w:rPr>
          <w:rFonts w:ascii="Times New Roman" w:hAnsi="Times New Roman" w:cs="Times New Roman"/>
          <w:sz w:val="24"/>
          <w:szCs w:val="24"/>
          <w:lang w:val="hr-HR"/>
        </w:rPr>
      </w:pPr>
      <w:r w:rsidRPr="00DB08BD">
        <w:rPr>
          <w:rFonts w:ascii="Times New Roman" w:hAnsi="Times New Roman" w:cs="Times New Roman"/>
          <w:b/>
          <w:sz w:val="20"/>
          <w:szCs w:val="20"/>
          <w:lang w:val="hr-HR"/>
        </w:rPr>
        <w:t>PRILOG 1: OBRAZAC ZA PRIJAVU POSLOVNE ZONE</w:t>
      </w: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2209"/>
        <w:gridCol w:w="2208"/>
        <w:gridCol w:w="4933"/>
      </w:tblGrid>
      <w:tr w:rsidR="004A6D6C" w:rsidRPr="00DB08BD" w14:paraId="7B3B2C68" w14:textId="77777777" w:rsidTr="00E36E7A">
        <w:tc>
          <w:tcPr>
            <w:tcW w:w="5000" w:type="pct"/>
            <w:gridSpan w:val="3"/>
            <w:shd w:val="clear" w:color="auto" w:fill="A6A6A6" w:themeFill="background1" w:themeFillShade="A6"/>
          </w:tcPr>
          <w:p w14:paraId="4234B61C" w14:textId="77777777" w:rsidR="004A6D6C" w:rsidRPr="00DB08BD" w:rsidRDefault="004A6D6C" w:rsidP="006A1CC1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Opće informacije</w:t>
            </w:r>
            <w:r w:rsidR="001F3BCC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:                                 </w:t>
            </w:r>
            <w:r w:rsidR="000E766C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     </w:t>
            </w:r>
            <w:r w:rsidR="006A1CC1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IME ZONE </w:t>
            </w:r>
            <w:r w:rsidR="000E766C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                                               </w:t>
            </w:r>
            <w:r w:rsidR="00FD53AC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      </w:t>
            </w:r>
            <w:r w:rsidR="000E766C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 </w:t>
            </w:r>
          </w:p>
        </w:tc>
      </w:tr>
      <w:tr w:rsidR="004A6D6C" w:rsidRPr="00DB08BD" w14:paraId="25302BE4" w14:textId="77777777" w:rsidTr="00E36E7A">
        <w:tc>
          <w:tcPr>
            <w:tcW w:w="2362" w:type="pct"/>
            <w:gridSpan w:val="2"/>
          </w:tcPr>
          <w:p w14:paraId="282382A0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Županija</w:t>
            </w:r>
          </w:p>
        </w:tc>
        <w:tc>
          <w:tcPr>
            <w:tcW w:w="2638" w:type="pct"/>
          </w:tcPr>
          <w:p w14:paraId="7556FCE1" w14:textId="1E3FCB16" w:rsidR="004A6D6C" w:rsidRPr="00DB08BD" w:rsidRDefault="00771A15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Sisačko-moslavačka</w:t>
            </w:r>
          </w:p>
        </w:tc>
      </w:tr>
      <w:tr w:rsidR="004A6D6C" w:rsidRPr="00DB08BD" w14:paraId="4AB21A00" w14:textId="77777777" w:rsidTr="00E36E7A">
        <w:tc>
          <w:tcPr>
            <w:tcW w:w="2362" w:type="pct"/>
            <w:gridSpan w:val="2"/>
          </w:tcPr>
          <w:p w14:paraId="44108FE3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Lokacija (grad/općina)</w:t>
            </w:r>
          </w:p>
        </w:tc>
        <w:tc>
          <w:tcPr>
            <w:tcW w:w="2638" w:type="pct"/>
          </w:tcPr>
          <w:p w14:paraId="4A6CCAEF" w14:textId="20D1D10A" w:rsidR="004A6D6C" w:rsidRPr="00DB08BD" w:rsidRDefault="00771A15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Popovača</w:t>
            </w:r>
          </w:p>
        </w:tc>
      </w:tr>
      <w:tr w:rsidR="004D70D6" w:rsidRPr="00DB08BD" w14:paraId="4D2EC885" w14:textId="77777777" w:rsidTr="00316F00">
        <w:trPr>
          <w:trHeight w:val="60"/>
        </w:trPr>
        <w:tc>
          <w:tcPr>
            <w:tcW w:w="2362" w:type="pct"/>
            <w:gridSpan w:val="2"/>
          </w:tcPr>
          <w:p w14:paraId="34E3CAF7" w14:textId="0483625A" w:rsidR="004D70D6" w:rsidRPr="003C4108" w:rsidRDefault="004D70D6" w:rsidP="004D70D6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highlight w:val="yellow"/>
                <w:lang w:val="hr-HR"/>
              </w:rPr>
            </w:pPr>
            <w:r w:rsidRPr="00316F00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Adresa (koordinate) </w:t>
            </w:r>
          </w:p>
        </w:tc>
        <w:tc>
          <w:tcPr>
            <w:tcW w:w="2638" w:type="pct"/>
          </w:tcPr>
          <w:p w14:paraId="21EE4737" w14:textId="76FD8E56" w:rsidR="004D70D6" w:rsidRPr="00DB08BD" w:rsidRDefault="004D70D6" w:rsidP="004D70D6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E6629F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45.55828762596022, 16.62470119860163</w:t>
            </w:r>
          </w:p>
        </w:tc>
      </w:tr>
      <w:tr w:rsidR="004D70D6" w:rsidRPr="00DB08BD" w14:paraId="18BA0F04" w14:textId="77777777" w:rsidTr="00E36E7A">
        <w:tc>
          <w:tcPr>
            <w:tcW w:w="2362" w:type="pct"/>
            <w:gridSpan w:val="2"/>
          </w:tcPr>
          <w:p w14:paraId="2D9C5069" w14:textId="77777777" w:rsidR="004D70D6" w:rsidRPr="00DB08BD" w:rsidRDefault="004D70D6" w:rsidP="004D70D6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eličina zone (m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vertAlign w:val="superscript"/>
                <w:lang w:val="hr-HR"/>
              </w:rPr>
              <w:t>2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)</w:t>
            </w:r>
          </w:p>
        </w:tc>
        <w:tc>
          <w:tcPr>
            <w:tcW w:w="2638" w:type="pct"/>
          </w:tcPr>
          <w:p w14:paraId="60C5A0E3" w14:textId="75B41004" w:rsidR="004D70D6" w:rsidRPr="00DB08BD" w:rsidRDefault="004D70D6" w:rsidP="004D70D6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890.000</w:t>
            </w:r>
          </w:p>
        </w:tc>
      </w:tr>
      <w:tr w:rsidR="004D70D6" w:rsidRPr="00DB08BD" w14:paraId="42400057" w14:textId="77777777" w:rsidTr="00633EBF">
        <w:tc>
          <w:tcPr>
            <w:tcW w:w="1181" w:type="pct"/>
            <w:vMerge w:val="restart"/>
          </w:tcPr>
          <w:p w14:paraId="0D023571" w14:textId="77777777" w:rsidR="004D70D6" w:rsidRPr="00DB08BD" w:rsidRDefault="004D70D6" w:rsidP="004D70D6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eličina dostupnog zemljišta (m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vertAlign w:val="superscript"/>
                <w:lang w:val="hr-HR"/>
              </w:rPr>
              <w:t>2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)</w:t>
            </w:r>
          </w:p>
        </w:tc>
        <w:tc>
          <w:tcPr>
            <w:tcW w:w="1181" w:type="pct"/>
          </w:tcPr>
          <w:p w14:paraId="34DECB2B" w14:textId="3BEFE6A5" w:rsidR="004D70D6" w:rsidRPr="00DB08BD" w:rsidRDefault="004D70D6" w:rsidP="004D70D6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Ukupno</w:t>
            </w:r>
          </w:p>
        </w:tc>
        <w:tc>
          <w:tcPr>
            <w:tcW w:w="2638" w:type="pct"/>
          </w:tcPr>
          <w:p w14:paraId="62250BBB" w14:textId="2FCB179E" w:rsidR="004D70D6" w:rsidRPr="00DB08BD" w:rsidRDefault="004D70D6" w:rsidP="004D70D6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209.000</w:t>
            </w:r>
          </w:p>
        </w:tc>
      </w:tr>
      <w:tr w:rsidR="004D70D6" w:rsidRPr="00DB08BD" w14:paraId="16F44E88" w14:textId="77777777" w:rsidTr="00633EBF">
        <w:tc>
          <w:tcPr>
            <w:tcW w:w="1181" w:type="pct"/>
            <w:vMerge/>
          </w:tcPr>
          <w:p w14:paraId="7F5FE2BE" w14:textId="77777777" w:rsidR="004D70D6" w:rsidRPr="00DB08BD" w:rsidRDefault="004D70D6" w:rsidP="004D70D6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1181" w:type="pct"/>
          </w:tcPr>
          <w:p w14:paraId="20D24D7C" w14:textId="59EEA518" w:rsidR="004D70D6" w:rsidRPr="00DB08BD" w:rsidRDefault="004D70D6" w:rsidP="004D70D6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Javno – grad, općina</w:t>
            </w:r>
          </w:p>
        </w:tc>
        <w:tc>
          <w:tcPr>
            <w:tcW w:w="2638" w:type="pct"/>
          </w:tcPr>
          <w:p w14:paraId="3EF34D96" w14:textId="7B1D3BFC" w:rsidR="004D70D6" w:rsidRPr="00DB08BD" w:rsidRDefault="004D70D6" w:rsidP="004D70D6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63.521</w:t>
            </w:r>
          </w:p>
        </w:tc>
      </w:tr>
      <w:tr w:rsidR="004D70D6" w:rsidRPr="00DB08BD" w14:paraId="4C426921" w14:textId="77777777" w:rsidTr="00633EBF">
        <w:tc>
          <w:tcPr>
            <w:tcW w:w="1181" w:type="pct"/>
            <w:vMerge/>
          </w:tcPr>
          <w:p w14:paraId="604989F5" w14:textId="77777777" w:rsidR="004D70D6" w:rsidRPr="00DB08BD" w:rsidRDefault="004D70D6" w:rsidP="004D70D6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1181" w:type="pct"/>
          </w:tcPr>
          <w:p w14:paraId="003E5A31" w14:textId="420E3ECD" w:rsidR="004D70D6" w:rsidRDefault="004D70D6" w:rsidP="004D70D6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Javno - RH</w:t>
            </w:r>
          </w:p>
        </w:tc>
        <w:tc>
          <w:tcPr>
            <w:tcW w:w="2638" w:type="pct"/>
          </w:tcPr>
          <w:p w14:paraId="7316C9A3" w14:textId="2B9336F2" w:rsidR="004D70D6" w:rsidRPr="00DB08BD" w:rsidRDefault="004D70D6" w:rsidP="004D70D6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364.590</w:t>
            </w:r>
          </w:p>
        </w:tc>
      </w:tr>
      <w:tr w:rsidR="004D70D6" w:rsidRPr="00DB08BD" w14:paraId="317C2733" w14:textId="77777777" w:rsidTr="00633EBF">
        <w:tc>
          <w:tcPr>
            <w:tcW w:w="1181" w:type="pct"/>
            <w:vMerge/>
          </w:tcPr>
          <w:p w14:paraId="062751AB" w14:textId="77777777" w:rsidR="004D70D6" w:rsidRPr="00DB08BD" w:rsidRDefault="004D70D6" w:rsidP="004D70D6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1181" w:type="pct"/>
          </w:tcPr>
          <w:p w14:paraId="13312982" w14:textId="5AF0CB02" w:rsidR="004D70D6" w:rsidRPr="00DB08BD" w:rsidRDefault="004D70D6" w:rsidP="004D70D6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Privatno</w:t>
            </w:r>
          </w:p>
        </w:tc>
        <w:tc>
          <w:tcPr>
            <w:tcW w:w="2638" w:type="pct"/>
          </w:tcPr>
          <w:p w14:paraId="601219FF" w14:textId="49AFBA41" w:rsidR="004D70D6" w:rsidRPr="00DB08BD" w:rsidRDefault="004D70D6" w:rsidP="004D70D6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1.088</w:t>
            </w:r>
          </w:p>
        </w:tc>
      </w:tr>
      <w:tr w:rsidR="004D70D6" w:rsidRPr="00DB08BD" w14:paraId="3235A04F" w14:textId="77777777" w:rsidTr="00E36E7A">
        <w:tc>
          <w:tcPr>
            <w:tcW w:w="2362" w:type="pct"/>
            <w:gridSpan w:val="2"/>
          </w:tcPr>
          <w:p w14:paraId="2C59E9AA" w14:textId="77777777" w:rsidR="004D70D6" w:rsidRPr="00DB08BD" w:rsidRDefault="004D70D6" w:rsidP="004D70D6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amjena zemljišta (proizvodna/uslužna/proizvodno-uslužna)</w:t>
            </w:r>
          </w:p>
        </w:tc>
        <w:tc>
          <w:tcPr>
            <w:tcW w:w="2638" w:type="pct"/>
          </w:tcPr>
          <w:p w14:paraId="1065F35B" w14:textId="0B7717A5" w:rsidR="004D70D6" w:rsidRPr="00DB08BD" w:rsidRDefault="004D70D6" w:rsidP="004D70D6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Proizvodno-uslužna</w:t>
            </w:r>
          </w:p>
        </w:tc>
      </w:tr>
      <w:tr w:rsidR="004D70D6" w:rsidRPr="00DB08BD" w14:paraId="723EEEC7" w14:textId="77777777" w:rsidTr="00E36E7A">
        <w:tc>
          <w:tcPr>
            <w:tcW w:w="2362" w:type="pct"/>
            <w:gridSpan w:val="2"/>
          </w:tcPr>
          <w:p w14:paraId="4E53BDA8" w14:textId="77777777" w:rsidR="004D70D6" w:rsidRPr="00DB08BD" w:rsidRDefault="004D70D6" w:rsidP="004D70D6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opušteni koeficijent izgradnje</w:t>
            </w:r>
          </w:p>
        </w:tc>
        <w:tc>
          <w:tcPr>
            <w:tcW w:w="2638" w:type="pct"/>
          </w:tcPr>
          <w:p w14:paraId="7D9FB064" w14:textId="6309863B" w:rsidR="004D70D6" w:rsidRPr="00DB08BD" w:rsidRDefault="004D70D6" w:rsidP="004D70D6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0,4</w:t>
            </w:r>
          </w:p>
        </w:tc>
      </w:tr>
      <w:tr w:rsidR="004D70D6" w:rsidRPr="00DB08BD" w14:paraId="5F84CA2D" w14:textId="77777777" w:rsidTr="00E36E7A">
        <w:trPr>
          <w:trHeight w:val="378"/>
        </w:trPr>
        <w:tc>
          <w:tcPr>
            <w:tcW w:w="2362" w:type="pct"/>
            <w:gridSpan w:val="2"/>
          </w:tcPr>
          <w:p w14:paraId="735B2B45" w14:textId="77777777" w:rsidR="004D70D6" w:rsidRPr="00DB08BD" w:rsidRDefault="004D70D6" w:rsidP="004D70D6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opušteni koeficijent iskoristivosti</w:t>
            </w:r>
          </w:p>
        </w:tc>
        <w:tc>
          <w:tcPr>
            <w:tcW w:w="2638" w:type="pct"/>
          </w:tcPr>
          <w:p w14:paraId="0B97F453" w14:textId="1E466277" w:rsidR="004D70D6" w:rsidRPr="00DB08BD" w:rsidRDefault="004D70D6" w:rsidP="004D70D6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0,8</w:t>
            </w:r>
          </w:p>
        </w:tc>
      </w:tr>
      <w:tr w:rsidR="004D70D6" w:rsidRPr="00DB08BD" w14:paraId="759090A3" w14:textId="77777777" w:rsidTr="00E36E7A">
        <w:trPr>
          <w:trHeight w:val="378"/>
        </w:trPr>
        <w:tc>
          <w:tcPr>
            <w:tcW w:w="2362" w:type="pct"/>
            <w:gridSpan w:val="2"/>
          </w:tcPr>
          <w:p w14:paraId="044CF8C4" w14:textId="77777777" w:rsidR="004D70D6" w:rsidRPr="00DB08BD" w:rsidRDefault="004D70D6" w:rsidP="004D70D6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opuštena visina gradnje (m)</w:t>
            </w:r>
          </w:p>
        </w:tc>
        <w:tc>
          <w:tcPr>
            <w:tcW w:w="2638" w:type="pct"/>
          </w:tcPr>
          <w:p w14:paraId="17F03792" w14:textId="5B1CDC9C" w:rsidR="004D70D6" w:rsidRPr="00DB08BD" w:rsidRDefault="004D70D6" w:rsidP="004D70D6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18</w:t>
            </w:r>
          </w:p>
        </w:tc>
      </w:tr>
      <w:tr w:rsidR="004D70D6" w:rsidRPr="00DB08BD" w14:paraId="3D66BC17" w14:textId="77777777" w:rsidTr="00E36E7A">
        <w:trPr>
          <w:trHeight w:val="378"/>
        </w:trPr>
        <w:tc>
          <w:tcPr>
            <w:tcW w:w="2362" w:type="pct"/>
            <w:gridSpan w:val="2"/>
          </w:tcPr>
          <w:p w14:paraId="4609AAAF" w14:textId="77777777" w:rsidR="004D70D6" w:rsidRPr="00DB08BD" w:rsidRDefault="004D70D6" w:rsidP="004D70D6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opuštena buka (na rubnom dijelu proizvodnog pogona, dB)</w:t>
            </w:r>
          </w:p>
        </w:tc>
        <w:tc>
          <w:tcPr>
            <w:tcW w:w="2638" w:type="pct"/>
          </w:tcPr>
          <w:p w14:paraId="7BE5E3F2" w14:textId="713968F7" w:rsidR="004D70D6" w:rsidRPr="00DB08BD" w:rsidRDefault="004D70D6" w:rsidP="004D70D6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60/50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b</w:t>
            </w:r>
            <w:proofErr w:type="spellEnd"/>
          </w:p>
        </w:tc>
      </w:tr>
    </w:tbl>
    <w:p w14:paraId="294A9DE4" w14:textId="77777777" w:rsidR="004A6D6C" w:rsidRPr="00DB08BD" w:rsidRDefault="004A6D6C" w:rsidP="004A6D6C">
      <w:pPr>
        <w:spacing w:after="0" w:line="240" w:lineRule="auto"/>
        <w:ind w:right="-23"/>
        <w:rPr>
          <w:rFonts w:ascii="Times New Roman" w:eastAsia="Times New Roman" w:hAnsi="Times New Roman" w:cs="Times New Roman"/>
          <w:b/>
          <w:bCs/>
          <w:w w:val="116"/>
          <w:position w:val="-1"/>
          <w:sz w:val="16"/>
          <w:szCs w:val="16"/>
          <w:lang w:val="hr-HR"/>
        </w:rPr>
      </w:pP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817"/>
        <w:gridCol w:w="621"/>
        <w:gridCol w:w="865"/>
        <w:gridCol w:w="814"/>
        <w:gridCol w:w="1133"/>
        <w:gridCol w:w="1281"/>
        <w:gridCol w:w="1041"/>
        <w:gridCol w:w="1401"/>
        <w:gridCol w:w="1377"/>
      </w:tblGrid>
      <w:tr w:rsidR="00E316FD" w:rsidRPr="00DB08BD" w14:paraId="567DF55A" w14:textId="77777777" w:rsidTr="00E316FD">
        <w:tc>
          <w:tcPr>
            <w:tcW w:w="456" w:type="pct"/>
            <w:shd w:val="clear" w:color="auto" w:fill="A6A6A6" w:themeFill="background1" w:themeFillShade="A6"/>
          </w:tcPr>
          <w:p w14:paraId="10F0CA38" w14:textId="77777777" w:rsidR="00E316FD" w:rsidRPr="00DB08BD" w:rsidRDefault="00E316FD" w:rsidP="00633EBF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4544" w:type="pct"/>
            <w:gridSpan w:val="8"/>
            <w:shd w:val="clear" w:color="auto" w:fill="A6A6A6" w:themeFill="background1" w:themeFillShade="A6"/>
          </w:tcPr>
          <w:p w14:paraId="3D252EB7" w14:textId="68F81955" w:rsidR="00E316FD" w:rsidRPr="00DB08BD" w:rsidRDefault="00E316FD" w:rsidP="00633EBF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Specifikacija parcela u ponudi</w:t>
            </w:r>
          </w:p>
        </w:tc>
      </w:tr>
      <w:tr w:rsidR="00E316FD" w:rsidRPr="00DB08BD" w14:paraId="41B6E315" w14:textId="77777777" w:rsidTr="00E316FD">
        <w:tc>
          <w:tcPr>
            <w:tcW w:w="807" w:type="pct"/>
            <w:gridSpan w:val="2"/>
          </w:tcPr>
          <w:p w14:paraId="45653A79" w14:textId="77777777" w:rsidR="00E316FD" w:rsidRPr="00DB08BD" w:rsidRDefault="00E316FD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469" w:type="pct"/>
          </w:tcPr>
          <w:p w14:paraId="2F6713FD" w14:textId="040816F4" w:rsidR="00E316FD" w:rsidRPr="00DB08BD" w:rsidRDefault="00E316FD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eličina parcele (m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vertAlign w:val="superscript"/>
                <w:lang w:val="hr-HR"/>
              </w:rPr>
              <w:t>2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)</w:t>
            </w:r>
          </w:p>
        </w:tc>
        <w:tc>
          <w:tcPr>
            <w:tcW w:w="456" w:type="pct"/>
          </w:tcPr>
          <w:p w14:paraId="59CC91D7" w14:textId="3D792105" w:rsidR="00E316FD" w:rsidRPr="00DB08BD" w:rsidRDefault="00E316FD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Opis terena*</w:t>
            </w:r>
          </w:p>
        </w:tc>
        <w:tc>
          <w:tcPr>
            <w:tcW w:w="456" w:type="pct"/>
          </w:tcPr>
          <w:p w14:paraId="20769D90" w14:textId="1D6C6B64" w:rsidR="00E316FD" w:rsidRPr="00DB08BD" w:rsidRDefault="00E316FD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E316F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Broj katastarske čestice</w:t>
            </w:r>
          </w:p>
        </w:tc>
        <w:tc>
          <w:tcPr>
            <w:tcW w:w="714" w:type="pct"/>
          </w:tcPr>
          <w:p w14:paraId="43E790DE" w14:textId="56519A8C" w:rsidR="00E316FD" w:rsidRPr="00DB08BD" w:rsidRDefault="00E316FD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lasništvo**</w:t>
            </w:r>
          </w:p>
        </w:tc>
        <w:tc>
          <w:tcPr>
            <w:tcW w:w="563" w:type="pct"/>
          </w:tcPr>
          <w:p w14:paraId="25AD6DAB" w14:textId="77777777" w:rsidR="00E316FD" w:rsidRPr="00DB08BD" w:rsidRDefault="00E316FD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Tereti na nekretnini</w:t>
            </w:r>
          </w:p>
        </w:tc>
        <w:tc>
          <w:tcPr>
            <w:tcW w:w="780" w:type="pct"/>
          </w:tcPr>
          <w:p w14:paraId="0954EFF9" w14:textId="68B699E4" w:rsidR="00E316FD" w:rsidRPr="00DB08BD" w:rsidRDefault="00E316FD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ačin raspolaganja zemljištem***</w:t>
            </w:r>
          </w:p>
        </w:tc>
        <w:tc>
          <w:tcPr>
            <w:tcW w:w="754" w:type="pct"/>
          </w:tcPr>
          <w:p w14:paraId="1A86D570" w14:textId="50B9FCEA" w:rsidR="00E316FD" w:rsidRPr="00DB08BD" w:rsidRDefault="00E316FD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Cijena zemljišta (EUR/m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vertAlign w:val="superscript"/>
                <w:lang w:val="hr-HR"/>
              </w:rPr>
              <w:t>2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)</w:t>
            </w:r>
          </w:p>
        </w:tc>
      </w:tr>
      <w:tr w:rsidR="00E316FD" w:rsidRPr="00DB08BD" w14:paraId="0AEC35DF" w14:textId="77777777" w:rsidTr="00E316FD">
        <w:tc>
          <w:tcPr>
            <w:tcW w:w="807" w:type="pct"/>
            <w:gridSpan w:val="2"/>
          </w:tcPr>
          <w:p w14:paraId="0E796B96" w14:textId="1F10DD49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ajveća dostupna javna parcela</w:t>
            </w:r>
          </w:p>
        </w:tc>
        <w:tc>
          <w:tcPr>
            <w:tcW w:w="469" w:type="pct"/>
          </w:tcPr>
          <w:p w14:paraId="20327BB7" w14:textId="578117C3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456" w:type="pct"/>
          </w:tcPr>
          <w:p w14:paraId="669DFA8F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456" w:type="pct"/>
          </w:tcPr>
          <w:p w14:paraId="4BC0E236" w14:textId="1803D8B9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14" w:type="pct"/>
          </w:tcPr>
          <w:p w14:paraId="0F7D3A24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563" w:type="pct"/>
          </w:tcPr>
          <w:p w14:paraId="522C327F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80" w:type="pct"/>
          </w:tcPr>
          <w:p w14:paraId="049A0D8E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54" w:type="pct"/>
          </w:tcPr>
          <w:p w14:paraId="2506A4C7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E316FD" w:rsidRPr="00DB08BD" w14:paraId="02D6CF82" w14:textId="77777777" w:rsidTr="00E316FD">
        <w:tc>
          <w:tcPr>
            <w:tcW w:w="807" w:type="pct"/>
            <w:gridSpan w:val="2"/>
          </w:tcPr>
          <w:p w14:paraId="04438B8E" w14:textId="1677583B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ajveća dostupna javna parcela kroz spajanje susjednih parcela</w:t>
            </w:r>
          </w:p>
        </w:tc>
        <w:tc>
          <w:tcPr>
            <w:tcW w:w="469" w:type="pct"/>
          </w:tcPr>
          <w:p w14:paraId="22DB5BBE" w14:textId="63210181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456" w:type="pct"/>
          </w:tcPr>
          <w:p w14:paraId="4B841559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456" w:type="pct"/>
          </w:tcPr>
          <w:p w14:paraId="545B568C" w14:textId="55A2397B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14" w:type="pct"/>
          </w:tcPr>
          <w:p w14:paraId="522F16E7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563" w:type="pct"/>
          </w:tcPr>
          <w:p w14:paraId="738E7E4C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80" w:type="pct"/>
          </w:tcPr>
          <w:p w14:paraId="3C901668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54" w:type="pct"/>
          </w:tcPr>
          <w:p w14:paraId="7EB863BA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E316FD" w:rsidRPr="00DB08BD" w14:paraId="0A8D0B1D" w14:textId="77777777" w:rsidTr="00E316FD">
        <w:tc>
          <w:tcPr>
            <w:tcW w:w="807" w:type="pct"/>
            <w:gridSpan w:val="2"/>
          </w:tcPr>
          <w:p w14:paraId="59D2F39B" w14:textId="56BFC823" w:rsidR="00E316F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ajveća dostupna privatna parcela</w:t>
            </w:r>
          </w:p>
        </w:tc>
        <w:tc>
          <w:tcPr>
            <w:tcW w:w="469" w:type="pct"/>
          </w:tcPr>
          <w:p w14:paraId="0CD85D40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456" w:type="pct"/>
          </w:tcPr>
          <w:p w14:paraId="53141251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456" w:type="pct"/>
          </w:tcPr>
          <w:p w14:paraId="637E0EDB" w14:textId="2533E63A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14" w:type="pct"/>
          </w:tcPr>
          <w:p w14:paraId="62477905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563" w:type="pct"/>
          </w:tcPr>
          <w:p w14:paraId="6AFA910D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80" w:type="pct"/>
          </w:tcPr>
          <w:p w14:paraId="299B9091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54" w:type="pct"/>
          </w:tcPr>
          <w:p w14:paraId="5005D36E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E316FD" w:rsidRPr="00DB08BD" w14:paraId="7A41BC40" w14:textId="77777777" w:rsidTr="00E316FD">
        <w:tc>
          <w:tcPr>
            <w:tcW w:w="807" w:type="pct"/>
            <w:gridSpan w:val="2"/>
          </w:tcPr>
          <w:p w14:paraId="4BF2BE01" w14:textId="0078464F" w:rsidR="00E316F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ajveća dostupna privatna parcela kroz spajanje više parcela</w:t>
            </w:r>
          </w:p>
        </w:tc>
        <w:tc>
          <w:tcPr>
            <w:tcW w:w="469" w:type="pct"/>
          </w:tcPr>
          <w:p w14:paraId="3A6FFD96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456" w:type="pct"/>
          </w:tcPr>
          <w:p w14:paraId="21A2BA70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456" w:type="pct"/>
          </w:tcPr>
          <w:p w14:paraId="7560396F" w14:textId="440F7FB2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14" w:type="pct"/>
          </w:tcPr>
          <w:p w14:paraId="10C9F373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563" w:type="pct"/>
          </w:tcPr>
          <w:p w14:paraId="2E8D4B76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80" w:type="pct"/>
          </w:tcPr>
          <w:p w14:paraId="7D94A8AF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54" w:type="pct"/>
          </w:tcPr>
          <w:p w14:paraId="4B1831F7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</w:tbl>
    <w:p w14:paraId="05E3684D" w14:textId="77777777" w:rsidR="004A6D6C" w:rsidRPr="00DB08BD" w:rsidRDefault="004A6D6C" w:rsidP="004A6D6C">
      <w:pPr>
        <w:spacing w:after="0" w:line="240" w:lineRule="auto"/>
        <w:ind w:right="-23"/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</w:pPr>
      <w:r w:rsidRPr="00DB08BD"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  <w:t>*Opis terena (ravno/nagnuto/brdovito)</w:t>
      </w:r>
    </w:p>
    <w:p w14:paraId="25FEA493" w14:textId="29DB2A03" w:rsidR="004A6D6C" w:rsidRPr="00DB08BD" w:rsidRDefault="004A6D6C" w:rsidP="004A6D6C">
      <w:pPr>
        <w:spacing w:after="0" w:line="240" w:lineRule="auto"/>
        <w:ind w:right="-23"/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</w:pPr>
      <w:r w:rsidRPr="00DB08BD"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  <w:t>** Vlasništvo (javno</w:t>
      </w:r>
      <w:r w:rsidR="00633EBF"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  <w:t xml:space="preserve"> (državno/lokalno)</w:t>
      </w:r>
      <w:r w:rsidRPr="00DB08BD"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  <w:t>/privatno)</w:t>
      </w:r>
    </w:p>
    <w:p w14:paraId="34FC7246" w14:textId="6463F0C8" w:rsidR="004A6D6C" w:rsidRPr="00DB08BD" w:rsidRDefault="004A6D6C" w:rsidP="004A6D6C">
      <w:pPr>
        <w:spacing w:after="0" w:line="240" w:lineRule="auto"/>
        <w:ind w:right="-23"/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</w:pPr>
      <w:r w:rsidRPr="00DB08BD"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  <w:t>*** Način raspolaganja zemljištem (prodaja/</w:t>
      </w:r>
      <w:r w:rsidR="00E316FD"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  <w:t>zakup/pravo gradnje</w:t>
      </w:r>
      <w:r w:rsidRPr="00DB08BD"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  <w:t>)</w:t>
      </w:r>
    </w:p>
    <w:p w14:paraId="53B8C4AD" w14:textId="77777777" w:rsidR="004A6D6C" w:rsidRPr="00DB08BD" w:rsidRDefault="004A6D6C" w:rsidP="004A6D6C">
      <w:pPr>
        <w:spacing w:after="0" w:line="240" w:lineRule="auto"/>
        <w:ind w:right="-23"/>
        <w:rPr>
          <w:rFonts w:ascii="Times New Roman" w:eastAsia="Times New Roman" w:hAnsi="Times New Roman" w:cs="Times New Roman"/>
          <w:b/>
          <w:bCs/>
          <w:w w:val="116"/>
          <w:position w:val="-1"/>
          <w:sz w:val="16"/>
          <w:szCs w:val="16"/>
          <w:lang w:val="hr-HR"/>
        </w:rPr>
      </w:pP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1398"/>
        <w:gridCol w:w="2354"/>
        <w:gridCol w:w="1399"/>
        <w:gridCol w:w="1399"/>
        <w:gridCol w:w="1399"/>
        <w:gridCol w:w="1401"/>
      </w:tblGrid>
      <w:tr w:rsidR="00517DEB" w:rsidRPr="00DB08BD" w14:paraId="1D930F0A" w14:textId="77777777" w:rsidTr="00517DEB">
        <w:tc>
          <w:tcPr>
            <w:tcW w:w="748" w:type="pct"/>
            <w:shd w:val="clear" w:color="auto" w:fill="A6A6A6" w:themeFill="background1" w:themeFillShade="A6"/>
          </w:tcPr>
          <w:p w14:paraId="661AA8C0" w14:textId="77777777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4252" w:type="pct"/>
            <w:gridSpan w:val="5"/>
            <w:shd w:val="clear" w:color="auto" w:fill="A6A6A6" w:themeFill="background1" w:themeFillShade="A6"/>
          </w:tcPr>
          <w:p w14:paraId="725E0FDA" w14:textId="488309C5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Dostupnost infrastrukture/energenata</w:t>
            </w:r>
          </w:p>
        </w:tc>
      </w:tr>
      <w:tr w:rsidR="00517DEB" w:rsidRPr="00DB08BD" w14:paraId="684F1DCE" w14:textId="77777777" w:rsidTr="00517DEB">
        <w:tc>
          <w:tcPr>
            <w:tcW w:w="2007" w:type="pct"/>
            <w:gridSpan w:val="2"/>
            <w:shd w:val="clear" w:color="auto" w:fill="D9D9D9" w:themeFill="background1" w:themeFillShade="D9"/>
          </w:tcPr>
          <w:p w14:paraId="2DB4BB64" w14:textId="0E9250DE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ENERGENTI  </w:t>
            </w:r>
          </w:p>
        </w:tc>
        <w:tc>
          <w:tcPr>
            <w:tcW w:w="748" w:type="pct"/>
            <w:shd w:val="clear" w:color="auto" w:fill="FFFFFF" w:themeFill="background1"/>
          </w:tcPr>
          <w:p w14:paraId="7011F54B" w14:textId="4AA1B9FF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U zoni - Da/Ne</w:t>
            </w:r>
          </w:p>
        </w:tc>
        <w:tc>
          <w:tcPr>
            <w:tcW w:w="748" w:type="pct"/>
            <w:shd w:val="clear" w:color="auto" w:fill="FFFFFF" w:themeFill="background1"/>
          </w:tcPr>
          <w:p w14:paraId="59AC6830" w14:textId="7BADC06F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Blizu zone – Da/Ne</w:t>
            </w:r>
          </w:p>
        </w:tc>
        <w:tc>
          <w:tcPr>
            <w:tcW w:w="748" w:type="pct"/>
            <w:shd w:val="clear" w:color="auto" w:fill="FFFFFF" w:themeFill="background1"/>
          </w:tcPr>
          <w:p w14:paraId="7BFC28A4" w14:textId="27C8B3F4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48" w:type="pct"/>
            <w:shd w:val="clear" w:color="auto" w:fill="FFFFFF" w:themeFill="background1"/>
          </w:tcPr>
          <w:p w14:paraId="0985AD1E" w14:textId="63C34BA1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E9420F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Kapaciteti</w:t>
            </w:r>
          </w:p>
        </w:tc>
      </w:tr>
      <w:tr w:rsidR="00517DEB" w:rsidRPr="00DB08BD" w14:paraId="5A34206E" w14:textId="77777777" w:rsidTr="00517DEB">
        <w:tc>
          <w:tcPr>
            <w:tcW w:w="2007" w:type="pct"/>
            <w:gridSpan w:val="2"/>
          </w:tcPr>
          <w:p w14:paraId="4982DA9E" w14:textId="53BC6F43" w:rsidR="00517DEB" w:rsidRPr="00517DEB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517DEB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Električna energija </w:t>
            </w:r>
          </w:p>
        </w:tc>
        <w:tc>
          <w:tcPr>
            <w:tcW w:w="748" w:type="pct"/>
            <w:shd w:val="clear" w:color="auto" w:fill="FFFFFF" w:themeFill="background1"/>
          </w:tcPr>
          <w:p w14:paraId="355432FD" w14:textId="4697795E" w:rsidR="00517DEB" w:rsidRPr="00DB08BD" w:rsidRDefault="00771A15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A</w:t>
            </w:r>
          </w:p>
        </w:tc>
        <w:tc>
          <w:tcPr>
            <w:tcW w:w="748" w:type="pct"/>
            <w:shd w:val="clear" w:color="auto" w:fill="FFFFFF" w:themeFill="background1"/>
          </w:tcPr>
          <w:p w14:paraId="35AB2B02" w14:textId="77777777" w:rsidR="00517DEB" w:rsidRPr="00E9420F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48" w:type="pct"/>
            <w:shd w:val="clear" w:color="auto" w:fill="FFFFFF" w:themeFill="background1"/>
          </w:tcPr>
          <w:p w14:paraId="7A34D34C" w14:textId="4625DD64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E9420F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ostupnost MW</w:t>
            </w:r>
          </w:p>
        </w:tc>
        <w:tc>
          <w:tcPr>
            <w:tcW w:w="748" w:type="pct"/>
            <w:shd w:val="clear" w:color="auto" w:fill="FFFFFF" w:themeFill="background1"/>
          </w:tcPr>
          <w:p w14:paraId="3C09ACBA" w14:textId="3C17E284" w:rsidR="00517DEB" w:rsidRPr="00DB08BD" w:rsidRDefault="00771A15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2</w:t>
            </w:r>
          </w:p>
        </w:tc>
      </w:tr>
      <w:tr w:rsidR="00517DEB" w:rsidRPr="00DB08BD" w14:paraId="20269E67" w14:textId="77777777" w:rsidTr="00517DEB">
        <w:trPr>
          <w:trHeight w:val="233"/>
        </w:trPr>
        <w:tc>
          <w:tcPr>
            <w:tcW w:w="2007" w:type="pct"/>
            <w:gridSpan w:val="2"/>
          </w:tcPr>
          <w:p w14:paraId="10FF2D00" w14:textId="75CEF767" w:rsidR="00517DEB" w:rsidRPr="00517DEB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517DEB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Plin – kapacitet</w:t>
            </w:r>
          </w:p>
        </w:tc>
        <w:tc>
          <w:tcPr>
            <w:tcW w:w="748" w:type="pct"/>
            <w:shd w:val="clear" w:color="auto" w:fill="FFFFFF" w:themeFill="background1"/>
          </w:tcPr>
          <w:p w14:paraId="4143B45B" w14:textId="3B557A21" w:rsidR="00517DEB" w:rsidRPr="00DB08BD" w:rsidRDefault="00771A15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A</w:t>
            </w:r>
          </w:p>
        </w:tc>
        <w:tc>
          <w:tcPr>
            <w:tcW w:w="748" w:type="pct"/>
            <w:shd w:val="clear" w:color="auto" w:fill="FFFFFF" w:themeFill="background1"/>
          </w:tcPr>
          <w:p w14:paraId="76BD1F5B" w14:textId="77777777" w:rsidR="00517DEB" w:rsidRPr="00E9420F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48" w:type="pct"/>
            <w:shd w:val="clear" w:color="auto" w:fill="FFFFFF" w:themeFill="background1"/>
          </w:tcPr>
          <w:p w14:paraId="5D6AD642" w14:textId="029DB1DD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E9420F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kapacitet (m3/h)</w:t>
            </w:r>
          </w:p>
        </w:tc>
        <w:tc>
          <w:tcPr>
            <w:tcW w:w="748" w:type="pct"/>
            <w:shd w:val="clear" w:color="auto" w:fill="FFFFFF" w:themeFill="background1"/>
          </w:tcPr>
          <w:p w14:paraId="286E079B" w14:textId="29FA2FDB" w:rsidR="00517DEB" w:rsidRPr="00DB08BD" w:rsidRDefault="00771A15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2000</w:t>
            </w:r>
          </w:p>
        </w:tc>
      </w:tr>
      <w:tr w:rsidR="00517DEB" w:rsidRPr="00DB08BD" w14:paraId="58D8D148" w14:textId="77777777" w:rsidTr="00517DEB">
        <w:tc>
          <w:tcPr>
            <w:tcW w:w="2007" w:type="pct"/>
            <w:gridSpan w:val="2"/>
          </w:tcPr>
          <w:p w14:paraId="2F5C1D08" w14:textId="5264AD6C" w:rsidR="00517DEB" w:rsidRPr="00517DEB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517DEB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oda</w:t>
            </w:r>
          </w:p>
        </w:tc>
        <w:tc>
          <w:tcPr>
            <w:tcW w:w="748" w:type="pct"/>
            <w:shd w:val="clear" w:color="auto" w:fill="FFFFFF" w:themeFill="background1"/>
          </w:tcPr>
          <w:p w14:paraId="1B3D5F3C" w14:textId="115A7BB5" w:rsidR="00517DEB" w:rsidRPr="00DB08BD" w:rsidRDefault="00906A06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E</w:t>
            </w:r>
          </w:p>
        </w:tc>
        <w:tc>
          <w:tcPr>
            <w:tcW w:w="748" w:type="pct"/>
            <w:shd w:val="clear" w:color="auto" w:fill="FFFFFF" w:themeFill="background1"/>
          </w:tcPr>
          <w:p w14:paraId="64B8112E" w14:textId="77777777" w:rsidR="00517DEB" w:rsidRPr="00E9420F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48" w:type="pct"/>
            <w:shd w:val="clear" w:color="auto" w:fill="FFFFFF" w:themeFill="background1"/>
          </w:tcPr>
          <w:p w14:paraId="1C7B3C25" w14:textId="5068EF7B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E9420F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m3/dan</w:t>
            </w:r>
          </w:p>
        </w:tc>
        <w:tc>
          <w:tcPr>
            <w:tcW w:w="748" w:type="pct"/>
            <w:shd w:val="clear" w:color="auto" w:fill="FFFFFF" w:themeFill="background1"/>
          </w:tcPr>
          <w:p w14:paraId="7BD29631" w14:textId="1F8A647A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517DEB" w:rsidRPr="00DB08BD" w14:paraId="18A574D9" w14:textId="77777777" w:rsidTr="00517DEB">
        <w:tc>
          <w:tcPr>
            <w:tcW w:w="2007" w:type="pct"/>
            <w:gridSpan w:val="2"/>
          </w:tcPr>
          <w:p w14:paraId="10E19E30" w14:textId="479DA8C8" w:rsidR="00517DEB" w:rsidRPr="00517DEB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517DEB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Odvodnja / kanalizacija</w:t>
            </w:r>
          </w:p>
        </w:tc>
        <w:tc>
          <w:tcPr>
            <w:tcW w:w="748" w:type="pct"/>
            <w:shd w:val="clear" w:color="auto" w:fill="FFFFFF" w:themeFill="background1"/>
          </w:tcPr>
          <w:p w14:paraId="32A06F0C" w14:textId="168A62A6" w:rsidR="00517DEB" w:rsidRPr="00DB08BD" w:rsidRDefault="00906A06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E</w:t>
            </w:r>
          </w:p>
        </w:tc>
        <w:tc>
          <w:tcPr>
            <w:tcW w:w="748" w:type="pct"/>
            <w:shd w:val="clear" w:color="auto" w:fill="FFFFFF" w:themeFill="background1"/>
          </w:tcPr>
          <w:p w14:paraId="0BB9022D" w14:textId="77777777" w:rsidR="00517DEB" w:rsidRPr="00E9420F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48" w:type="pct"/>
            <w:shd w:val="clear" w:color="auto" w:fill="FFFFFF" w:themeFill="background1"/>
          </w:tcPr>
          <w:p w14:paraId="4FD0FD18" w14:textId="04780734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E9420F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m3/dan</w:t>
            </w:r>
          </w:p>
        </w:tc>
        <w:tc>
          <w:tcPr>
            <w:tcW w:w="748" w:type="pct"/>
            <w:shd w:val="clear" w:color="auto" w:fill="FFFFFF" w:themeFill="background1"/>
          </w:tcPr>
          <w:p w14:paraId="3A7E418C" w14:textId="68021304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517DEB" w:rsidRPr="00DB08BD" w14:paraId="3318C9C1" w14:textId="77777777" w:rsidTr="00517DEB">
        <w:tc>
          <w:tcPr>
            <w:tcW w:w="2007" w:type="pct"/>
            <w:gridSpan w:val="2"/>
          </w:tcPr>
          <w:p w14:paraId="4356E279" w14:textId="3F271762" w:rsidR="00517DEB" w:rsidRPr="00DB08BD" w:rsidRDefault="00517DEB" w:rsidP="006D3B0E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Mogućnost priključka na pročistač otpadnih voda</w:t>
            </w:r>
          </w:p>
        </w:tc>
        <w:tc>
          <w:tcPr>
            <w:tcW w:w="748" w:type="pct"/>
            <w:shd w:val="clear" w:color="auto" w:fill="FFFFFF" w:themeFill="background1"/>
          </w:tcPr>
          <w:p w14:paraId="52D44E8A" w14:textId="7D42A035" w:rsidR="00517DEB" w:rsidRPr="00DB08BD" w:rsidRDefault="00771A15" w:rsidP="006D3B0E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E</w:t>
            </w:r>
          </w:p>
        </w:tc>
        <w:tc>
          <w:tcPr>
            <w:tcW w:w="748" w:type="pct"/>
            <w:shd w:val="clear" w:color="auto" w:fill="FFFFFF" w:themeFill="background1"/>
          </w:tcPr>
          <w:p w14:paraId="1EC1982D" w14:textId="77777777" w:rsidR="00517DEB" w:rsidRPr="00DB08BD" w:rsidRDefault="00517DEB" w:rsidP="006D3B0E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48" w:type="pct"/>
            <w:shd w:val="clear" w:color="auto" w:fill="FFFFFF" w:themeFill="background1"/>
          </w:tcPr>
          <w:p w14:paraId="35D5D967" w14:textId="5395393C" w:rsidR="00517DEB" w:rsidRPr="00DB08BD" w:rsidRDefault="00517DEB" w:rsidP="006D3B0E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48" w:type="pct"/>
            <w:shd w:val="clear" w:color="auto" w:fill="FFFFFF" w:themeFill="background1"/>
          </w:tcPr>
          <w:p w14:paraId="773B2574" w14:textId="43D1631E" w:rsidR="00517DEB" w:rsidRPr="00DB08BD" w:rsidRDefault="00517DEB" w:rsidP="006D3B0E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</w:tbl>
    <w:p w14:paraId="1E806C45" w14:textId="77777777" w:rsidR="004A6D6C" w:rsidRPr="00DB08BD" w:rsidRDefault="004A6D6C" w:rsidP="004A6D6C">
      <w:pPr>
        <w:spacing w:before="3" w:after="0" w:line="190" w:lineRule="exact"/>
        <w:rPr>
          <w:rFonts w:ascii="Times New Roman" w:hAnsi="Times New Roman" w:cs="Times New Roman"/>
          <w:sz w:val="16"/>
          <w:szCs w:val="16"/>
          <w:lang w:val="hr-HR"/>
        </w:rPr>
      </w:pP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4417"/>
        <w:gridCol w:w="4933"/>
      </w:tblGrid>
      <w:tr w:rsidR="004A6D6C" w:rsidRPr="00DB08BD" w14:paraId="3E687C55" w14:textId="77777777" w:rsidTr="00E36E7A">
        <w:tc>
          <w:tcPr>
            <w:tcW w:w="2362" w:type="pct"/>
            <w:shd w:val="clear" w:color="auto" w:fill="A6A6A6" w:themeFill="background1" w:themeFillShade="A6"/>
          </w:tcPr>
          <w:p w14:paraId="3FC658D3" w14:textId="61FFC82F" w:rsidR="004A6D6C" w:rsidRPr="00190420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517DEB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KOMUNALN</w:t>
            </w:r>
            <w:r w:rsidR="00190420" w:rsidRPr="00517DEB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A</w:t>
            </w:r>
            <w:r w:rsidRPr="00517DEB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 </w:t>
            </w:r>
            <w:r w:rsidR="00190420" w:rsidRPr="00517DEB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DAVANJA</w:t>
            </w:r>
          </w:p>
        </w:tc>
        <w:tc>
          <w:tcPr>
            <w:tcW w:w="2638" w:type="pct"/>
            <w:shd w:val="clear" w:color="auto" w:fill="A6A6A6" w:themeFill="background1" w:themeFillShade="A6"/>
          </w:tcPr>
          <w:p w14:paraId="374A749D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906A06" w:rsidRPr="00DB08BD" w14:paraId="42AB1CDC" w14:textId="77777777" w:rsidTr="00E36E7A">
        <w:tc>
          <w:tcPr>
            <w:tcW w:w="2362" w:type="pct"/>
          </w:tcPr>
          <w:p w14:paraId="4976A5CA" w14:textId="31558E6F" w:rsidR="00906A06" w:rsidRPr="00DB08BD" w:rsidRDefault="00906A06" w:rsidP="00906A06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Komunalni doprinos za proizvodne djelatnosti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(EUR*/m³)</w:t>
            </w:r>
          </w:p>
        </w:tc>
        <w:tc>
          <w:tcPr>
            <w:tcW w:w="2638" w:type="pct"/>
          </w:tcPr>
          <w:p w14:paraId="67C31936" w14:textId="22618491" w:rsidR="00906A06" w:rsidRPr="00DB08BD" w:rsidRDefault="00906A06" w:rsidP="00906A06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0,06</w:t>
            </w:r>
          </w:p>
        </w:tc>
      </w:tr>
      <w:tr w:rsidR="00906A06" w:rsidRPr="00DB08BD" w14:paraId="74053E2B" w14:textId="77777777" w:rsidTr="00E36E7A">
        <w:tc>
          <w:tcPr>
            <w:tcW w:w="2362" w:type="pct"/>
          </w:tcPr>
          <w:p w14:paraId="0758854F" w14:textId="082EEC70" w:rsidR="00906A06" w:rsidRPr="000E39F1" w:rsidRDefault="00906A06" w:rsidP="00906A06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sz w:val="16"/>
                <w:szCs w:val="16"/>
                <w:highlight w:val="yellow"/>
                <w:lang w:val="hr-HR"/>
              </w:rPr>
            </w:pPr>
            <w:r w:rsidRPr="00E62D80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Komunalni doprinos za uredski prostor (EUR*/m3)</w:t>
            </w:r>
          </w:p>
        </w:tc>
        <w:tc>
          <w:tcPr>
            <w:tcW w:w="2638" w:type="pct"/>
          </w:tcPr>
          <w:p w14:paraId="69FEEE34" w14:textId="77777777" w:rsidR="00906A06" w:rsidRPr="000E39F1" w:rsidRDefault="00906A06" w:rsidP="00906A06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highlight w:val="yellow"/>
                <w:lang w:val="hr-HR"/>
              </w:rPr>
            </w:pPr>
          </w:p>
        </w:tc>
      </w:tr>
      <w:tr w:rsidR="00906A06" w:rsidRPr="00DB08BD" w14:paraId="02931A5F" w14:textId="77777777" w:rsidTr="00E36E7A">
        <w:tc>
          <w:tcPr>
            <w:tcW w:w="2362" w:type="pct"/>
          </w:tcPr>
          <w:p w14:paraId="045AAEB2" w14:textId="0883DCE9" w:rsidR="00906A06" w:rsidRPr="00DB08BD" w:rsidRDefault="00906A06" w:rsidP="00906A06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sz w:val="16"/>
                <w:szCs w:val="16"/>
                <w:lang w:val="hr-HR"/>
              </w:rPr>
              <w:t>Komunalni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-5"/>
                <w:w w:val="116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sz w:val="16"/>
                <w:szCs w:val="16"/>
                <w:lang w:val="hr-HR"/>
              </w:rPr>
              <w:t>doprinos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13"/>
                <w:w w:val="116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hr-HR"/>
              </w:rPr>
              <w:t>za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4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sz w:val="16"/>
                <w:szCs w:val="16"/>
                <w:lang w:val="hr-HR"/>
              </w:rPr>
              <w:t xml:space="preserve">uslužne djelatnosti 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1"/>
                <w:sz w:val="16"/>
                <w:szCs w:val="16"/>
                <w:lang w:val="hr-HR"/>
              </w:rPr>
              <w:t>(EUR*/m³)</w:t>
            </w:r>
          </w:p>
        </w:tc>
        <w:tc>
          <w:tcPr>
            <w:tcW w:w="2638" w:type="pct"/>
          </w:tcPr>
          <w:p w14:paraId="25ECA56D" w14:textId="49F6F6A9" w:rsidR="00906A06" w:rsidRPr="00DB08BD" w:rsidRDefault="00906A06" w:rsidP="00906A06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0,06</w:t>
            </w:r>
          </w:p>
        </w:tc>
      </w:tr>
      <w:tr w:rsidR="00906A06" w:rsidRPr="00DB08BD" w14:paraId="69207083" w14:textId="77777777" w:rsidTr="00E36E7A">
        <w:tc>
          <w:tcPr>
            <w:tcW w:w="2362" w:type="pct"/>
          </w:tcPr>
          <w:p w14:paraId="397F0182" w14:textId="390AC157" w:rsidR="00906A06" w:rsidRPr="00DB08BD" w:rsidRDefault="00906A06" w:rsidP="00906A06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Oslobađanje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6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plaćanja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6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komunalnog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-40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7"/>
                <w:position w:val="-1"/>
                <w:sz w:val="16"/>
                <w:szCs w:val="16"/>
                <w:lang w:val="hr-HR"/>
              </w:rPr>
              <w:t>doprinosa</w:t>
            </w:r>
          </w:p>
        </w:tc>
        <w:tc>
          <w:tcPr>
            <w:tcW w:w="2638" w:type="pct"/>
          </w:tcPr>
          <w:p w14:paraId="5869AD0B" w14:textId="46D0D530" w:rsidR="00906A06" w:rsidRPr="00DB08BD" w:rsidRDefault="00906A06" w:rsidP="00906A06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proofErr w:type="spellStart"/>
            <w:r>
              <w:rPr>
                <w:rFonts w:ascii="Calibri" w:eastAsia="Times New Roman" w:hAnsi="Calibri" w:cs="Calibri"/>
              </w:rPr>
              <w:t>Oslobađanje</w:t>
            </w:r>
            <w:proofErr w:type="spellEnd"/>
            <w:r>
              <w:rPr>
                <w:rFonts w:ascii="Calibri" w:eastAsia="Times New Roman" w:hAnsi="Calibri" w:cs="Calibri"/>
              </w:rPr>
              <w:t xml:space="preserve"> od </w:t>
            </w:r>
            <w:proofErr w:type="spellStart"/>
            <w:r>
              <w:rPr>
                <w:rFonts w:ascii="Calibri" w:eastAsia="Times New Roman" w:hAnsi="Calibri" w:cs="Calibri"/>
              </w:rPr>
              <w:t>plaćanja</w:t>
            </w:r>
            <w:proofErr w:type="spellEnd"/>
            <w:r>
              <w:rPr>
                <w:rFonts w:ascii="Calibri" w:eastAsia="Times New Roman" w:hAnsi="Calibri" w:cs="Calibri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</w:rPr>
              <w:t>kroz</w:t>
            </w:r>
            <w:proofErr w:type="spellEnd"/>
            <w:r>
              <w:rPr>
                <w:rFonts w:ascii="Calibri" w:eastAsia="Times New Roman" w:hAnsi="Calibri" w:cs="Calibri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</w:rPr>
              <w:t>četiri</w:t>
            </w:r>
            <w:proofErr w:type="spellEnd"/>
            <w:r>
              <w:rPr>
                <w:rFonts w:ascii="Calibri" w:eastAsia="Times New Roman" w:hAnsi="Calibri" w:cs="Calibri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</w:rPr>
              <w:t>godine</w:t>
            </w:r>
            <w:proofErr w:type="spellEnd"/>
          </w:p>
        </w:tc>
      </w:tr>
      <w:tr w:rsidR="00906A06" w:rsidRPr="00DB08BD" w14:paraId="7BCB27DA" w14:textId="77777777" w:rsidTr="00E36E7A">
        <w:tc>
          <w:tcPr>
            <w:tcW w:w="2362" w:type="pct"/>
          </w:tcPr>
          <w:p w14:paraId="1C89328D" w14:textId="03FAC908" w:rsidR="00906A06" w:rsidRPr="00DB08BD" w:rsidRDefault="00906A06" w:rsidP="00906A06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lastRenderedPageBreak/>
              <w:t>Iznos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21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komunalne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27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naknade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22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(EUR*/m²)</w:t>
            </w:r>
          </w:p>
        </w:tc>
        <w:tc>
          <w:tcPr>
            <w:tcW w:w="2638" w:type="pct"/>
          </w:tcPr>
          <w:p w14:paraId="56650059" w14:textId="77777777" w:rsidR="00906A06" w:rsidRPr="00DB08BD" w:rsidRDefault="00906A06" w:rsidP="00906A06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906A06" w:rsidRPr="00DB08BD" w14:paraId="54F7A5D2" w14:textId="77777777" w:rsidTr="00E36E7A">
        <w:tc>
          <w:tcPr>
            <w:tcW w:w="2362" w:type="pct"/>
          </w:tcPr>
          <w:p w14:paraId="3BC4C803" w14:textId="3A4E7AA8" w:rsidR="00906A06" w:rsidRPr="00DB08BD" w:rsidRDefault="00906A06" w:rsidP="00906A06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Oslobađanje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6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plaćanja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6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komunalne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27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naknade</w:t>
            </w:r>
          </w:p>
        </w:tc>
        <w:tc>
          <w:tcPr>
            <w:tcW w:w="2638" w:type="pct"/>
          </w:tcPr>
          <w:p w14:paraId="0739F1A3" w14:textId="1246553B" w:rsidR="00906A06" w:rsidRPr="00DB08BD" w:rsidRDefault="00906A06" w:rsidP="00906A06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proofErr w:type="spellStart"/>
            <w:r>
              <w:rPr>
                <w:rFonts w:ascii="Calibri" w:eastAsia="Times New Roman" w:hAnsi="Calibri" w:cs="Calibri"/>
              </w:rPr>
              <w:t>Nakon</w:t>
            </w:r>
            <w:proofErr w:type="spellEnd"/>
            <w:r>
              <w:rPr>
                <w:rFonts w:ascii="Calibri" w:eastAsia="Times New Roman" w:hAnsi="Calibri" w:cs="Calibri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</w:rPr>
              <w:t>izgradnje</w:t>
            </w:r>
            <w:proofErr w:type="spellEnd"/>
            <w:r>
              <w:rPr>
                <w:rFonts w:ascii="Calibri" w:eastAsia="Times New Roman" w:hAnsi="Calibri" w:cs="Calibri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</w:rPr>
              <w:t>objekta</w:t>
            </w:r>
            <w:proofErr w:type="spellEnd"/>
            <w:r>
              <w:rPr>
                <w:rFonts w:ascii="Calibri" w:eastAsia="Times New Roman" w:hAnsi="Calibri" w:cs="Calibri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</w:rPr>
              <w:t>investitor</w:t>
            </w:r>
            <w:proofErr w:type="spellEnd"/>
            <w:r>
              <w:rPr>
                <w:rFonts w:ascii="Calibri" w:eastAsia="Times New Roman" w:hAnsi="Calibri" w:cs="Calibri"/>
              </w:rPr>
              <w:t xml:space="preserve"> se </w:t>
            </w:r>
            <w:proofErr w:type="spellStart"/>
            <w:r>
              <w:rPr>
                <w:rFonts w:ascii="Calibri" w:eastAsia="Times New Roman" w:hAnsi="Calibri" w:cs="Calibri"/>
              </w:rPr>
              <w:t>oslobađa</w:t>
            </w:r>
            <w:proofErr w:type="spellEnd"/>
            <w:r>
              <w:rPr>
                <w:rFonts w:ascii="Calibri" w:eastAsia="Times New Roman" w:hAnsi="Calibri" w:cs="Calibri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</w:rPr>
              <w:t>plaćanja</w:t>
            </w:r>
            <w:proofErr w:type="spellEnd"/>
            <w:r>
              <w:rPr>
                <w:rFonts w:ascii="Calibri" w:eastAsia="Times New Roman" w:hAnsi="Calibri" w:cs="Calibri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</w:rPr>
              <w:t>komunalne</w:t>
            </w:r>
            <w:proofErr w:type="spellEnd"/>
            <w:r>
              <w:rPr>
                <w:rFonts w:ascii="Calibri" w:eastAsia="Times New Roman" w:hAnsi="Calibri" w:cs="Calibri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</w:rPr>
              <w:t>naknade</w:t>
            </w:r>
            <w:proofErr w:type="spellEnd"/>
            <w:r>
              <w:rPr>
                <w:rFonts w:ascii="Calibri" w:eastAsia="Times New Roman" w:hAnsi="Calibri" w:cs="Calibri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</w:rPr>
              <w:t>postotno</w:t>
            </w:r>
            <w:proofErr w:type="spellEnd"/>
            <w:r>
              <w:rPr>
                <w:rFonts w:ascii="Calibri" w:eastAsia="Times New Roman" w:hAnsi="Calibri" w:cs="Calibri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</w:rPr>
              <w:t>na</w:t>
            </w:r>
            <w:proofErr w:type="spellEnd"/>
            <w:r>
              <w:rPr>
                <w:rFonts w:ascii="Calibri" w:eastAsia="Times New Roman" w:hAnsi="Calibri" w:cs="Calibri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</w:rPr>
              <w:t>sljedeći</w:t>
            </w:r>
            <w:proofErr w:type="spellEnd"/>
            <w:r>
              <w:rPr>
                <w:rFonts w:ascii="Calibri" w:eastAsia="Times New Roman" w:hAnsi="Calibri" w:cs="Calibri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</w:rPr>
              <w:t>način</w:t>
            </w:r>
            <w:proofErr w:type="spellEnd"/>
            <w:r>
              <w:rPr>
                <w:rFonts w:ascii="Calibri" w:eastAsia="Times New Roman" w:hAnsi="Calibri" w:cs="Calibri"/>
              </w:rPr>
              <w:t xml:space="preserve"> da se </w:t>
            </w:r>
            <w:proofErr w:type="spellStart"/>
            <w:r>
              <w:rPr>
                <w:rFonts w:ascii="Calibri" w:eastAsia="Times New Roman" w:hAnsi="Calibri" w:cs="Calibri"/>
              </w:rPr>
              <w:t>prva</w:t>
            </w:r>
            <w:proofErr w:type="spellEnd"/>
            <w:r>
              <w:rPr>
                <w:rFonts w:ascii="Calibri" w:eastAsia="Times New Roman" w:hAnsi="Calibri" w:cs="Calibri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</w:rPr>
              <w:t>godina</w:t>
            </w:r>
            <w:proofErr w:type="spellEnd"/>
            <w:r>
              <w:rPr>
                <w:rFonts w:ascii="Calibri" w:eastAsia="Times New Roman" w:hAnsi="Calibri" w:cs="Calibri"/>
              </w:rPr>
              <w:t xml:space="preserve"> ne </w:t>
            </w:r>
            <w:proofErr w:type="spellStart"/>
            <w:r>
              <w:rPr>
                <w:rFonts w:ascii="Calibri" w:eastAsia="Times New Roman" w:hAnsi="Calibri" w:cs="Calibri"/>
              </w:rPr>
              <w:t>plaća</w:t>
            </w:r>
            <w:proofErr w:type="spellEnd"/>
            <w:r>
              <w:rPr>
                <w:rFonts w:ascii="Calibri" w:eastAsia="Times New Roman" w:hAnsi="Calibri" w:cs="Calibri"/>
              </w:rPr>
              <w:t xml:space="preserve">, a </w:t>
            </w:r>
            <w:proofErr w:type="spellStart"/>
            <w:r>
              <w:rPr>
                <w:rFonts w:ascii="Calibri" w:eastAsia="Times New Roman" w:hAnsi="Calibri" w:cs="Calibri"/>
              </w:rPr>
              <w:t>potom</w:t>
            </w:r>
            <w:proofErr w:type="spellEnd"/>
            <w:r>
              <w:rPr>
                <w:rFonts w:ascii="Calibri" w:eastAsia="Times New Roman" w:hAnsi="Calibri" w:cs="Calibri"/>
              </w:rPr>
              <w:t xml:space="preserve"> se </w:t>
            </w:r>
            <w:proofErr w:type="spellStart"/>
            <w:r>
              <w:rPr>
                <w:rFonts w:ascii="Calibri" w:eastAsia="Times New Roman" w:hAnsi="Calibri" w:cs="Calibri"/>
              </w:rPr>
              <w:t>plaća</w:t>
            </w:r>
            <w:proofErr w:type="spellEnd"/>
            <w:r>
              <w:rPr>
                <w:rFonts w:ascii="Calibri" w:eastAsia="Times New Roman" w:hAnsi="Calibri" w:cs="Calibri"/>
              </w:rPr>
              <w:t xml:space="preserve"> 25%, </w:t>
            </w:r>
            <w:proofErr w:type="spellStart"/>
            <w:r>
              <w:rPr>
                <w:rFonts w:ascii="Calibri" w:eastAsia="Times New Roman" w:hAnsi="Calibri" w:cs="Calibri"/>
              </w:rPr>
              <w:t>zatim</w:t>
            </w:r>
            <w:proofErr w:type="spellEnd"/>
            <w:r>
              <w:rPr>
                <w:rFonts w:ascii="Calibri" w:eastAsia="Times New Roman" w:hAnsi="Calibri" w:cs="Calibri"/>
              </w:rPr>
              <w:t xml:space="preserve"> 50% </w:t>
            </w:r>
            <w:proofErr w:type="spellStart"/>
            <w:r>
              <w:rPr>
                <w:rFonts w:ascii="Calibri" w:eastAsia="Times New Roman" w:hAnsi="Calibri" w:cs="Calibri"/>
              </w:rPr>
              <w:t>te</w:t>
            </w:r>
            <w:proofErr w:type="spellEnd"/>
            <w:r>
              <w:rPr>
                <w:rFonts w:ascii="Calibri" w:eastAsia="Times New Roman" w:hAnsi="Calibri" w:cs="Calibri"/>
              </w:rPr>
              <w:t xml:space="preserve"> 75% </w:t>
            </w:r>
            <w:proofErr w:type="spellStart"/>
            <w:r>
              <w:rPr>
                <w:rFonts w:ascii="Calibri" w:eastAsia="Times New Roman" w:hAnsi="Calibri" w:cs="Calibri"/>
              </w:rPr>
              <w:t>iznosa</w:t>
            </w:r>
            <w:proofErr w:type="spellEnd"/>
            <w:r>
              <w:rPr>
                <w:rFonts w:ascii="Calibri" w:eastAsia="Times New Roman" w:hAnsi="Calibri" w:cs="Calibri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</w:rPr>
              <w:t>naknade</w:t>
            </w:r>
            <w:proofErr w:type="spellEnd"/>
          </w:p>
        </w:tc>
      </w:tr>
    </w:tbl>
    <w:p w14:paraId="1412FD76" w14:textId="77777777" w:rsidR="004A6D6C" w:rsidRPr="00DB08BD" w:rsidRDefault="004A6D6C" w:rsidP="004A6D6C">
      <w:pPr>
        <w:spacing w:before="3" w:after="0" w:line="190" w:lineRule="exact"/>
        <w:rPr>
          <w:rFonts w:ascii="Times New Roman" w:hAnsi="Times New Roman" w:cs="Times New Roman"/>
          <w:sz w:val="16"/>
          <w:szCs w:val="16"/>
          <w:lang w:val="hr-HR"/>
        </w:rPr>
      </w:pP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4417"/>
        <w:gridCol w:w="4933"/>
      </w:tblGrid>
      <w:tr w:rsidR="004A6D6C" w:rsidRPr="00DB08BD" w14:paraId="28ED1F00" w14:textId="77777777" w:rsidTr="00E36E7A">
        <w:tc>
          <w:tcPr>
            <w:tcW w:w="2362" w:type="pct"/>
            <w:shd w:val="clear" w:color="auto" w:fill="A6A6A6" w:themeFill="background1" w:themeFillShade="A6"/>
          </w:tcPr>
          <w:p w14:paraId="37924CB1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VODNI DOPRINOS</w:t>
            </w:r>
          </w:p>
        </w:tc>
        <w:tc>
          <w:tcPr>
            <w:tcW w:w="2638" w:type="pct"/>
            <w:shd w:val="clear" w:color="auto" w:fill="A6A6A6" w:themeFill="background1" w:themeFillShade="A6"/>
          </w:tcPr>
          <w:p w14:paraId="0294FE51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DB08BD" w14:paraId="67938216" w14:textId="77777777" w:rsidTr="00E36E7A">
        <w:tc>
          <w:tcPr>
            <w:tcW w:w="2362" w:type="pct"/>
          </w:tcPr>
          <w:p w14:paraId="2BCB17F9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odni doprinos za poslovne građevine (EUR/m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vertAlign w:val="superscript"/>
                <w:lang w:val="hr-HR"/>
              </w:rPr>
              <w:t>3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)</w:t>
            </w:r>
          </w:p>
        </w:tc>
        <w:tc>
          <w:tcPr>
            <w:tcW w:w="2638" w:type="pct"/>
          </w:tcPr>
          <w:p w14:paraId="29637530" w14:textId="6364EF37" w:rsidR="004A6D6C" w:rsidRPr="00DB08BD" w:rsidRDefault="00771A15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0,67 €</w:t>
            </w:r>
          </w:p>
        </w:tc>
      </w:tr>
      <w:tr w:rsidR="004A6D6C" w:rsidRPr="00DB08BD" w14:paraId="53A0D569" w14:textId="77777777" w:rsidTr="00E36E7A">
        <w:tc>
          <w:tcPr>
            <w:tcW w:w="2362" w:type="pct"/>
          </w:tcPr>
          <w:p w14:paraId="20F2630E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odni doprinos za proizvodne građevine (EUR/m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vertAlign w:val="superscript"/>
                <w:lang w:val="hr-HR"/>
              </w:rPr>
              <w:t>3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)</w:t>
            </w:r>
          </w:p>
        </w:tc>
        <w:tc>
          <w:tcPr>
            <w:tcW w:w="2638" w:type="pct"/>
          </w:tcPr>
          <w:p w14:paraId="0DCEDA7E" w14:textId="1451E419" w:rsidR="004A6D6C" w:rsidRPr="00DB08BD" w:rsidRDefault="00771A15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0,67 €</w:t>
            </w:r>
          </w:p>
        </w:tc>
      </w:tr>
      <w:tr w:rsidR="004A6D6C" w:rsidRPr="00DB08BD" w14:paraId="3D12562C" w14:textId="77777777" w:rsidTr="00E36E7A">
        <w:tc>
          <w:tcPr>
            <w:tcW w:w="2362" w:type="pct"/>
          </w:tcPr>
          <w:p w14:paraId="5C27FB7A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odni doprinos za otvorene građevine (EUR/m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vertAlign w:val="superscript"/>
                <w:lang w:val="hr-HR"/>
              </w:rPr>
              <w:t>3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)</w:t>
            </w:r>
          </w:p>
        </w:tc>
        <w:tc>
          <w:tcPr>
            <w:tcW w:w="2638" w:type="pct"/>
          </w:tcPr>
          <w:p w14:paraId="04E76B77" w14:textId="7A2A8D5D" w:rsidR="004A6D6C" w:rsidRPr="00DB08BD" w:rsidRDefault="00771A15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0,67 €</w:t>
            </w:r>
          </w:p>
        </w:tc>
      </w:tr>
    </w:tbl>
    <w:p w14:paraId="0380BAB1" w14:textId="77777777" w:rsidR="004A6D6C" w:rsidRPr="00DB08BD" w:rsidRDefault="004A6D6C" w:rsidP="004A6D6C">
      <w:pPr>
        <w:spacing w:before="3" w:after="0" w:line="190" w:lineRule="exact"/>
        <w:rPr>
          <w:rFonts w:ascii="Times New Roman" w:hAnsi="Times New Roman" w:cs="Times New Roman"/>
          <w:sz w:val="16"/>
          <w:szCs w:val="16"/>
          <w:lang w:val="hr-HR"/>
        </w:rPr>
      </w:pP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4417"/>
        <w:gridCol w:w="4933"/>
      </w:tblGrid>
      <w:tr w:rsidR="004A6D6C" w:rsidRPr="00DB08BD" w14:paraId="1E2FF046" w14:textId="77777777" w:rsidTr="00E36E7A">
        <w:tc>
          <w:tcPr>
            <w:tcW w:w="2362" w:type="pct"/>
            <w:shd w:val="clear" w:color="auto" w:fill="A6A6A6" w:themeFill="background1" w:themeFillShade="A6"/>
          </w:tcPr>
          <w:p w14:paraId="7C86D092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VODNA NAKNADA</w:t>
            </w:r>
          </w:p>
        </w:tc>
        <w:tc>
          <w:tcPr>
            <w:tcW w:w="2638" w:type="pct"/>
            <w:shd w:val="clear" w:color="auto" w:fill="A6A6A6" w:themeFill="background1" w:themeFillShade="A6"/>
          </w:tcPr>
          <w:p w14:paraId="5AFC5AB0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DB08BD" w14:paraId="4C381AA7" w14:textId="77777777" w:rsidTr="00E36E7A">
        <w:tc>
          <w:tcPr>
            <w:tcW w:w="2362" w:type="pct"/>
          </w:tcPr>
          <w:p w14:paraId="30217B35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aknada za uređenje voda (EUR/m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vertAlign w:val="superscript"/>
                <w:lang w:val="hr-HR"/>
              </w:rPr>
              <w:t>2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)</w:t>
            </w:r>
          </w:p>
        </w:tc>
        <w:tc>
          <w:tcPr>
            <w:tcW w:w="2638" w:type="pct"/>
          </w:tcPr>
          <w:p w14:paraId="0F806890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</w:t>
            </w:r>
          </w:p>
        </w:tc>
      </w:tr>
    </w:tbl>
    <w:p w14:paraId="1F63574E" w14:textId="77777777" w:rsidR="004A6D6C" w:rsidRPr="00DB08BD" w:rsidRDefault="004A6D6C" w:rsidP="004A6D6C">
      <w:pPr>
        <w:spacing w:after="0" w:line="200" w:lineRule="exact"/>
        <w:rPr>
          <w:rFonts w:ascii="Times New Roman" w:hAnsi="Times New Roman" w:cs="Times New Roman"/>
          <w:sz w:val="16"/>
          <w:szCs w:val="16"/>
          <w:lang w:val="hr-HR"/>
        </w:rPr>
      </w:pP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4417"/>
        <w:gridCol w:w="4933"/>
      </w:tblGrid>
      <w:tr w:rsidR="004A6D6C" w:rsidRPr="00DB08BD" w14:paraId="77CD751D" w14:textId="77777777" w:rsidTr="00E36E7A">
        <w:tc>
          <w:tcPr>
            <w:tcW w:w="2362" w:type="pct"/>
            <w:shd w:val="clear" w:color="auto" w:fill="A6A6A6" w:themeFill="background1" w:themeFillShade="A6"/>
          </w:tcPr>
          <w:p w14:paraId="41190E9F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Prostorni planovi</w:t>
            </w:r>
          </w:p>
        </w:tc>
        <w:tc>
          <w:tcPr>
            <w:tcW w:w="2638" w:type="pct"/>
            <w:shd w:val="clear" w:color="auto" w:fill="A6A6A6" w:themeFill="background1" w:themeFillShade="A6"/>
          </w:tcPr>
          <w:p w14:paraId="7952C7F2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DB08BD" w14:paraId="58BDB50A" w14:textId="77777777" w:rsidTr="00E36E7A">
        <w:tc>
          <w:tcPr>
            <w:tcW w:w="2362" w:type="pct"/>
          </w:tcPr>
          <w:p w14:paraId="2012D073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Prostorni plan uređenja županije </w:t>
            </w:r>
          </w:p>
          <w:p w14:paraId="0CD38972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(odgovoriti sa DA ili NE)</w:t>
            </w:r>
          </w:p>
        </w:tc>
        <w:tc>
          <w:tcPr>
            <w:tcW w:w="2638" w:type="pct"/>
          </w:tcPr>
          <w:p w14:paraId="2A4CA0B3" w14:textId="323A00A0" w:rsidR="004A6D6C" w:rsidRPr="00DB08BD" w:rsidRDefault="00771A15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A</w:t>
            </w:r>
          </w:p>
        </w:tc>
      </w:tr>
      <w:tr w:rsidR="004A6D6C" w:rsidRPr="00DB08BD" w14:paraId="0FAA6611" w14:textId="77777777" w:rsidTr="00E36E7A">
        <w:tc>
          <w:tcPr>
            <w:tcW w:w="2362" w:type="pct"/>
          </w:tcPr>
          <w:p w14:paraId="00D71B73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Prostorni plan uređenja grada/općine </w:t>
            </w:r>
          </w:p>
          <w:p w14:paraId="5744C3F2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(odgovoriti sa DA ili NE)</w:t>
            </w:r>
          </w:p>
        </w:tc>
        <w:tc>
          <w:tcPr>
            <w:tcW w:w="2638" w:type="pct"/>
          </w:tcPr>
          <w:p w14:paraId="041E0B76" w14:textId="63124951" w:rsidR="004A6D6C" w:rsidRPr="00DB08BD" w:rsidRDefault="00771A15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A</w:t>
            </w:r>
          </w:p>
        </w:tc>
      </w:tr>
      <w:tr w:rsidR="004A6D6C" w:rsidRPr="00DB08BD" w14:paraId="302D2FCA" w14:textId="77777777" w:rsidTr="00E36E7A">
        <w:tc>
          <w:tcPr>
            <w:tcW w:w="2362" w:type="pct"/>
          </w:tcPr>
          <w:p w14:paraId="171A567F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Generalni urbanistički plan </w:t>
            </w:r>
          </w:p>
          <w:p w14:paraId="68750214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(DA/NE/NEMA OBVEZE IZRADE)</w:t>
            </w:r>
          </w:p>
        </w:tc>
        <w:tc>
          <w:tcPr>
            <w:tcW w:w="2638" w:type="pct"/>
          </w:tcPr>
          <w:p w14:paraId="6BDD9F17" w14:textId="66EB2A01" w:rsidR="004A6D6C" w:rsidRPr="00DB08BD" w:rsidRDefault="007D10F8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E</w:t>
            </w:r>
          </w:p>
        </w:tc>
      </w:tr>
      <w:tr w:rsidR="004A6D6C" w:rsidRPr="00DB08BD" w14:paraId="0F616A71" w14:textId="77777777" w:rsidTr="00E36E7A">
        <w:tc>
          <w:tcPr>
            <w:tcW w:w="2362" w:type="pct"/>
          </w:tcPr>
          <w:p w14:paraId="508F2ABA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Urbanistički plan uređenja </w:t>
            </w:r>
          </w:p>
          <w:p w14:paraId="1F671350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(IZRAĐEN/NIJE IZRAĐEN, A POSTOJI OBVEZA IZRADE/NE POSTOJI OBVEZA IZRADE)</w:t>
            </w:r>
          </w:p>
        </w:tc>
        <w:tc>
          <w:tcPr>
            <w:tcW w:w="2638" w:type="pct"/>
          </w:tcPr>
          <w:p w14:paraId="505CB390" w14:textId="5096467C" w:rsidR="004A6D6C" w:rsidRPr="00DB08BD" w:rsidRDefault="007D10F8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U fazi izrade</w:t>
            </w:r>
          </w:p>
        </w:tc>
      </w:tr>
      <w:tr w:rsidR="00B12955" w:rsidRPr="00DB08BD" w14:paraId="65582D16" w14:textId="77777777" w:rsidTr="00E36E7A">
        <w:tc>
          <w:tcPr>
            <w:tcW w:w="2362" w:type="pct"/>
          </w:tcPr>
          <w:p w14:paraId="07C6EF92" w14:textId="2E58EC43" w:rsidR="00B12955" w:rsidRPr="00DB08BD" w:rsidRDefault="00B12955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etalj</w:t>
            </w:r>
            <w:r w:rsidR="00D221C0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i</w:t>
            </w: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plan uređenja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(IZRAĐEN/NIJE IZRAĐEN, A POSTOJI OBVEZA IZRADE/NE POSTOJI OBVEZA IZRADE)</w:t>
            </w:r>
          </w:p>
        </w:tc>
        <w:tc>
          <w:tcPr>
            <w:tcW w:w="2638" w:type="pct"/>
          </w:tcPr>
          <w:p w14:paraId="75E17526" w14:textId="7235D14B" w:rsidR="00B12955" w:rsidRPr="00DB08BD" w:rsidRDefault="00771A15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Izrađen</w:t>
            </w:r>
          </w:p>
        </w:tc>
      </w:tr>
    </w:tbl>
    <w:p w14:paraId="43038E5C" w14:textId="77777777" w:rsidR="004A6D6C" w:rsidRPr="00DB08BD" w:rsidRDefault="004A6D6C" w:rsidP="004A6D6C">
      <w:pPr>
        <w:spacing w:after="0" w:line="200" w:lineRule="exact"/>
        <w:rPr>
          <w:rFonts w:ascii="Times New Roman" w:hAnsi="Times New Roman" w:cs="Times New Roman"/>
          <w:sz w:val="16"/>
          <w:szCs w:val="16"/>
          <w:lang w:val="hr-HR"/>
        </w:rPr>
      </w:pPr>
    </w:p>
    <w:p w14:paraId="7A793CDB" w14:textId="77777777" w:rsidR="004A6D6C" w:rsidRPr="00DB08BD" w:rsidRDefault="004A6D6C" w:rsidP="004A6D6C">
      <w:pPr>
        <w:spacing w:after="0" w:line="200" w:lineRule="exact"/>
        <w:rPr>
          <w:rFonts w:ascii="Times New Roman" w:hAnsi="Times New Roman" w:cs="Times New Roman"/>
          <w:sz w:val="16"/>
          <w:szCs w:val="16"/>
          <w:lang w:val="hr-HR"/>
        </w:rPr>
      </w:pP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4417"/>
        <w:gridCol w:w="4933"/>
      </w:tblGrid>
      <w:tr w:rsidR="004A6D6C" w:rsidRPr="00DB08BD" w14:paraId="3379D462" w14:textId="77777777" w:rsidTr="00E36E7A">
        <w:tc>
          <w:tcPr>
            <w:tcW w:w="5000" w:type="pct"/>
            <w:gridSpan w:val="2"/>
            <w:shd w:val="clear" w:color="auto" w:fill="A6A6A6" w:themeFill="background1" w:themeFillShade="A6"/>
          </w:tcPr>
          <w:p w14:paraId="18208ACF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Udaljenost prometne infrastrukture</w:t>
            </w:r>
          </w:p>
        </w:tc>
      </w:tr>
      <w:tr w:rsidR="004A6D6C" w:rsidRPr="00DB08BD" w14:paraId="4DF257F2" w14:textId="77777777" w:rsidTr="00E36E7A">
        <w:tc>
          <w:tcPr>
            <w:tcW w:w="2362" w:type="pct"/>
          </w:tcPr>
          <w:p w14:paraId="63D57B62" w14:textId="77777777" w:rsidR="004A6D6C" w:rsidRPr="00517DEB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517DEB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Potrebno izgraditi pristupnu cestu (DA/NE)</w:t>
            </w:r>
          </w:p>
        </w:tc>
        <w:tc>
          <w:tcPr>
            <w:tcW w:w="2638" w:type="pct"/>
          </w:tcPr>
          <w:p w14:paraId="0FEB38E5" w14:textId="46F61859" w:rsidR="004A6D6C" w:rsidRPr="00DB08BD" w:rsidRDefault="00771A15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E</w:t>
            </w:r>
          </w:p>
        </w:tc>
      </w:tr>
      <w:tr w:rsidR="004A6D6C" w:rsidRPr="00DB08BD" w14:paraId="5284BB37" w14:textId="77777777" w:rsidTr="00E36E7A">
        <w:tc>
          <w:tcPr>
            <w:tcW w:w="2362" w:type="pct"/>
          </w:tcPr>
          <w:p w14:paraId="17C5C30F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Autocesta (udaljenost od autoceste u km, navesti naziv autoceste)</w:t>
            </w:r>
          </w:p>
        </w:tc>
        <w:tc>
          <w:tcPr>
            <w:tcW w:w="2638" w:type="pct"/>
          </w:tcPr>
          <w:p w14:paraId="18D8DC36" w14:textId="085BCF8B" w:rsidR="004A6D6C" w:rsidRPr="00DB08BD" w:rsidRDefault="00771A15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800 m, A3</w:t>
            </w:r>
          </w:p>
        </w:tc>
      </w:tr>
      <w:tr w:rsidR="004A6D6C" w:rsidRPr="00DB08BD" w14:paraId="5FFCCA38" w14:textId="77777777" w:rsidTr="00E36E7A">
        <w:tc>
          <w:tcPr>
            <w:tcW w:w="2362" w:type="pct"/>
          </w:tcPr>
          <w:p w14:paraId="490EFE47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Industrijski kolosijek (udaljenost u km)</w:t>
            </w:r>
          </w:p>
        </w:tc>
        <w:tc>
          <w:tcPr>
            <w:tcW w:w="2638" w:type="pct"/>
          </w:tcPr>
          <w:p w14:paraId="5F3DC6B4" w14:textId="64209587" w:rsidR="004A6D6C" w:rsidRPr="00DB08BD" w:rsidRDefault="00771A15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2,5 km</w:t>
            </w:r>
          </w:p>
        </w:tc>
      </w:tr>
      <w:tr w:rsidR="004A6D6C" w:rsidRPr="00DB08BD" w14:paraId="4079B229" w14:textId="77777777" w:rsidTr="00E36E7A">
        <w:tc>
          <w:tcPr>
            <w:tcW w:w="2362" w:type="pct"/>
          </w:tcPr>
          <w:p w14:paraId="7FE6B695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Morska luka (udaljenost u km, navesti ime morske luke)</w:t>
            </w:r>
          </w:p>
        </w:tc>
        <w:tc>
          <w:tcPr>
            <w:tcW w:w="2638" w:type="pct"/>
          </w:tcPr>
          <w:p w14:paraId="50F77614" w14:textId="214CCD00" w:rsidR="004A6D6C" w:rsidRPr="00DB08BD" w:rsidRDefault="00771A15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242 km, rijeka</w:t>
            </w:r>
          </w:p>
        </w:tc>
      </w:tr>
      <w:tr w:rsidR="004A6D6C" w:rsidRPr="00DB08BD" w14:paraId="052F39C0" w14:textId="77777777" w:rsidTr="00E36E7A">
        <w:tc>
          <w:tcPr>
            <w:tcW w:w="2362" w:type="pct"/>
          </w:tcPr>
          <w:p w14:paraId="17B4A105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Zračna luka (udaljenost u km, navesti ime zračne luke)</w:t>
            </w:r>
          </w:p>
        </w:tc>
        <w:tc>
          <w:tcPr>
            <w:tcW w:w="2638" w:type="pct"/>
          </w:tcPr>
          <w:p w14:paraId="0791F34B" w14:textId="39EB1088" w:rsidR="004A6D6C" w:rsidRPr="00DB08BD" w:rsidRDefault="00771A15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57 km, Zračna luka Zagreb</w:t>
            </w:r>
          </w:p>
        </w:tc>
      </w:tr>
    </w:tbl>
    <w:p w14:paraId="7FC72262" w14:textId="77777777" w:rsidR="004A6D6C" w:rsidRPr="00DB08BD" w:rsidRDefault="004A6D6C" w:rsidP="004A6D6C">
      <w:pPr>
        <w:spacing w:after="0" w:line="200" w:lineRule="exact"/>
        <w:rPr>
          <w:rFonts w:ascii="Times New Roman" w:hAnsi="Times New Roman" w:cs="Times New Roman"/>
          <w:sz w:val="16"/>
          <w:szCs w:val="16"/>
          <w:lang w:val="hr-HR"/>
        </w:rPr>
      </w:pP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1763"/>
        <w:gridCol w:w="2580"/>
        <w:gridCol w:w="1384"/>
        <w:gridCol w:w="1393"/>
        <w:gridCol w:w="2230"/>
      </w:tblGrid>
      <w:tr w:rsidR="004A6D6C" w:rsidRPr="00DB08BD" w14:paraId="46294FB0" w14:textId="77777777" w:rsidTr="00E36E7A">
        <w:tc>
          <w:tcPr>
            <w:tcW w:w="5000" w:type="pct"/>
            <w:gridSpan w:val="5"/>
            <w:shd w:val="clear" w:color="auto" w:fill="A6A6A6" w:themeFill="background1" w:themeFillShade="A6"/>
          </w:tcPr>
          <w:p w14:paraId="157F0D2E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Postojeća poduzeća u zoni</w:t>
            </w:r>
          </w:p>
        </w:tc>
      </w:tr>
      <w:tr w:rsidR="004A6D6C" w:rsidRPr="00DB08BD" w14:paraId="6823F2D7" w14:textId="77777777" w:rsidTr="003335F0">
        <w:tc>
          <w:tcPr>
            <w:tcW w:w="948" w:type="pct"/>
          </w:tcPr>
          <w:p w14:paraId="39E2F2B2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Ime poduzetnika</w:t>
            </w:r>
          </w:p>
        </w:tc>
        <w:tc>
          <w:tcPr>
            <w:tcW w:w="1380" w:type="pct"/>
          </w:tcPr>
          <w:p w14:paraId="528575BF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jelatnost</w:t>
            </w:r>
          </w:p>
        </w:tc>
        <w:tc>
          <w:tcPr>
            <w:tcW w:w="750" w:type="pct"/>
          </w:tcPr>
          <w:p w14:paraId="65030D7B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Zemlja porijekla</w:t>
            </w:r>
          </w:p>
        </w:tc>
        <w:tc>
          <w:tcPr>
            <w:tcW w:w="750" w:type="pct"/>
          </w:tcPr>
          <w:p w14:paraId="41291381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lasnik poduzetnika (društvo)</w:t>
            </w:r>
          </w:p>
        </w:tc>
        <w:tc>
          <w:tcPr>
            <w:tcW w:w="1173" w:type="pct"/>
          </w:tcPr>
          <w:p w14:paraId="5FDE2450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Web stranica poduzetnika</w:t>
            </w:r>
          </w:p>
        </w:tc>
      </w:tr>
      <w:tr w:rsidR="003335F0" w:rsidRPr="00DB08BD" w14:paraId="1ACB392E" w14:textId="77777777" w:rsidTr="003335F0">
        <w:tc>
          <w:tcPr>
            <w:tcW w:w="948" w:type="pct"/>
          </w:tcPr>
          <w:p w14:paraId="462823E2" w14:textId="32741047" w:rsidR="003335F0" w:rsidRPr="00DB08BD" w:rsidRDefault="003335F0" w:rsidP="003335F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Calibri" w:hAnsi="Calibri" w:cs="Calibri"/>
              </w:rPr>
              <w:t>Sano d.o.o.</w:t>
            </w:r>
          </w:p>
        </w:tc>
        <w:tc>
          <w:tcPr>
            <w:tcW w:w="1380" w:type="pct"/>
          </w:tcPr>
          <w:p w14:paraId="4C243122" w14:textId="77777777" w:rsidR="003335F0" w:rsidRPr="00771A15" w:rsidRDefault="003335F0" w:rsidP="003335F0">
            <w:pPr>
              <w:numPr>
                <w:ilvl w:val="0"/>
                <w:numId w:val="1"/>
              </w:numPr>
              <w:spacing w:before="100" w:beforeAutospacing="1" w:after="100" w:afterAutospacing="1"/>
              <w:ind w:right="150"/>
              <w:rPr>
                <w:rFonts w:ascii="Helvetica" w:eastAsia="Times New Roman" w:hAnsi="Helvetica" w:cs="Helvetica"/>
                <w:sz w:val="24"/>
                <w:szCs w:val="24"/>
                <w:lang w:val="hr-HR" w:eastAsia="hr-HR"/>
              </w:rPr>
            </w:pPr>
            <w:r w:rsidRPr="00771A15">
              <w:rPr>
                <w:rFonts w:ascii="Helvetica" w:eastAsia="Times New Roman" w:hAnsi="Helvetica" w:cs="Helvetica"/>
                <w:sz w:val="24"/>
                <w:szCs w:val="24"/>
                <w:lang w:val="hr-HR" w:eastAsia="hr-HR"/>
              </w:rPr>
              <w:t>Proizvodnja pripremljene stočne hrane</w:t>
            </w:r>
          </w:p>
          <w:p w14:paraId="0CF55FA9" w14:textId="77777777" w:rsidR="003335F0" w:rsidRPr="00771A15" w:rsidRDefault="003335F0" w:rsidP="003335F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50" w:type="pct"/>
          </w:tcPr>
          <w:p w14:paraId="3C637F9B" w14:textId="2F7062BD" w:rsidR="003335F0" w:rsidRPr="00DB08BD" w:rsidRDefault="003335F0" w:rsidP="003335F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Republika Hrvatska </w:t>
            </w:r>
          </w:p>
        </w:tc>
        <w:tc>
          <w:tcPr>
            <w:tcW w:w="750" w:type="pct"/>
          </w:tcPr>
          <w:p w14:paraId="50233367" w14:textId="77777777" w:rsidR="003335F0" w:rsidRPr="00DB08BD" w:rsidRDefault="003335F0" w:rsidP="003335F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1173" w:type="pct"/>
          </w:tcPr>
          <w:p w14:paraId="0588C933" w14:textId="77777777" w:rsidR="003335F0" w:rsidRDefault="003335F0" w:rsidP="003335F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hyperlink r:id="rId8" w:history="1">
              <w:r w:rsidRPr="00163EEF">
                <w:rPr>
                  <w:rStyle w:val="Hiperveza"/>
                  <w:rFonts w:ascii="Times New Roman" w:eastAsia="Times New Roman" w:hAnsi="Times New Roman" w:cs="Times New Roman"/>
                  <w:b/>
                  <w:bCs/>
                  <w:w w:val="116"/>
                  <w:position w:val="-1"/>
                  <w:sz w:val="16"/>
                  <w:szCs w:val="16"/>
                  <w:lang w:val="hr-HR"/>
                </w:rPr>
                <w:t>https://www.sano.hr/hr</w:t>
              </w:r>
            </w:hyperlink>
          </w:p>
          <w:p w14:paraId="7177C4F1" w14:textId="77777777" w:rsidR="003335F0" w:rsidRPr="00DB08BD" w:rsidRDefault="003335F0" w:rsidP="003335F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3335F0" w:rsidRPr="00DB08BD" w14:paraId="1BD20165" w14:textId="77777777" w:rsidTr="003335F0">
        <w:tc>
          <w:tcPr>
            <w:tcW w:w="948" w:type="pct"/>
          </w:tcPr>
          <w:p w14:paraId="015D5548" w14:textId="30121FA7" w:rsidR="003335F0" w:rsidRPr="00DB08BD" w:rsidRDefault="003335F0" w:rsidP="003335F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proofErr w:type="spellStart"/>
            <w:r>
              <w:rPr>
                <w:rFonts w:ascii="Calibri" w:hAnsi="Calibri" w:cs="Calibri"/>
              </w:rPr>
              <w:t>Pharmas</w:t>
            </w:r>
            <w:proofErr w:type="spellEnd"/>
            <w:r>
              <w:rPr>
                <w:rFonts w:ascii="Calibri" w:hAnsi="Calibri" w:cs="Calibri"/>
              </w:rPr>
              <w:t xml:space="preserve"> d.o.o.</w:t>
            </w:r>
          </w:p>
        </w:tc>
        <w:tc>
          <w:tcPr>
            <w:tcW w:w="1380" w:type="pct"/>
          </w:tcPr>
          <w:p w14:paraId="7FFDA82B" w14:textId="77777777" w:rsidR="003335F0" w:rsidRPr="00771A15" w:rsidRDefault="003335F0" w:rsidP="003335F0">
            <w:pPr>
              <w:numPr>
                <w:ilvl w:val="0"/>
                <w:numId w:val="2"/>
              </w:numPr>
              <w:spacing w:before="100" w:beforeAutospacing="1" w:after="100" w:afterAutospacing="1"/>
              <w:ind w:right="150"/>
              <w:rPr>
                <w:rFonts w:ascii="Helvetica" w:eastAsia="Times New Roman" w:hAnsi="Helvetica" w:cs="Helvetica"/>
                <w:sz w:val="24"/>
                <w:szCs w:val="24"/>
                <w:lang w:val="hr-HR" w:eastAsia="hr-HR"/>
              </w:rPr>
            </w:pPr>
            <w:r w:rsidRPr="00771A15">
              <w:rPr>
                <w:rFonts w:ascii="Helvetica" w:eastAsia="Times New Roman" w:hAnsi="Helvetica" w:cs="Helvetica"/>
                <w:sz w:val="24"/>
                <w:szCs w:val="24"/>
                <w:lang w:val="hr-HR" w:eastAsia="hr-HR"/>
              </w:rPr>
              <w:t>Proizvodnja farmaceutskih pripravaka</w:t>
            </w:r>
          </w:p>
          <w:p w14:paraId="749D6E24" w14:textId="77777777" w:rsidR="003335F0" w:rsidRPr="00771A15" w:rsidRDefault="003335F0" w:rsidP="003335F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50" w:type="pct"/>
          </w:tcPr>
          <w:p w14:paraId="569743C1" w14:textId="6B9B6984" w:rsidR="003335F0" w:rsidRPr="00DB08BD" w:rsidRDefault="003335F0" w:rsidP="003335F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Republika Hrvatska </w:t>
            </w:r>
          </w:p>
        </w:tc>
        <w:tc>
          <w:tcPr>
            <w:tcW w:w="750" w:type="pct"/>
          </w:tcPr>
          <w:p w14:paraId="040F1F0E" w14:textId="77777777" w:rsidR="003335F0" w:rsidRPr="00DB08BD" w:rsidRDefault="003335F0" w:rsidP="003335F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1173" w:type="pct"/>
          </w:tcPr>
          <w:p w14:paraId="442BCB70" w14:textId="77777777" w:rsidR="003335F0" w:rsidRDefault="003335F0" w:rsidP="003335F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hyperlink r:id="rId9" w:history="1">
              <w:r w:rsidRPr="005A3C7A">
                <w:rPr>
                  <w:rStyle w:val="Hiperveza"/>
                  <w:rFonts w:ascii="Times New Roman" w:eastAsia="Times New Roman" w:hAnsi="Times New Roman" w:cs="Times New Roman"/>
                  <w:b/>
                  <w:bCs/>
                  <w:w w:val="116"/>
                  <w:position w:val="-1"/>
                  <w:sz w:val="16"/>
                  <w:szCs w:val="16"/>
                  <w:lang w:val="hr-HR"/>
                </w:rPr>
                <w:t>https://www.pharmas-group.com/</w:t>
              </w:r>
            </w:hyperlink>
          </w:p>
          <w:p w14:paraId="53270AB1" w14:textId="77777777" w:rsidR="003335F0" w:rsidRPr="00DB08BD" w:rsidRDefault="003335F0" w:rsidP="003335F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3335F0" w:rsidRPr="00DB08BD" w14:paraId="3F83C82B" w14:textId="77777777" w:rsidTr="003335F0">
        <w:tc>
          <w:tcPr>
            <w:tcW w:w="948" w:type="pct"/>
          </w:tcPr>
          <w:p w14:paraId="08C26A04" w14:textId="7F24C77F" w:rsidR="003335F0" w:rsidRPr="00DB08BD" w:rsidRDefault="003335F0" w:rsidP="003335F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proofErr w:type="spellStart"/>
            <w:r>
              <w:rPr>
                <w:rFonts w:ascii="Calibri" w:hAnsi="Calibri" w:cs="Calibri"/>
              </w:rPr>
              <w:t>Zagrebački</w:t>
            </w:r>
            <w:proofErr w:type="spellEnd"/>
            <w:r>
              <w:rPr>
                <w:rFonts w:ascii="Calibri" w:hAnsi="Calibri" w:cs="Calibri"/>
              </w:rPr>
              <w:t xml:space="preserve"> </w:t>
            </w:r>
            <w:proofErr w:type="spellStart"/>
            <w:r>
              <w:rPr>
                <w:rFonts w:ascii="Calibri" w:hAnsi="Calibri" w:cs="Calibri"/>
              </w:rPr>
              <w:t>prometni</w:t>
            </w:r>
            <w:proofErr w:type="spellEnd"/>
            <w:r>
              <w:rPr>
                <w:rFonts w:ascii="Calibri" w:hAnsi="Calibri" w:cs="Calibri"/>
              </w:rPr>
              <w:t xml:space="preserve"> </w:t>
            </w:r>
            <w:proofErr w:type="spellStart"/>
            <w:r>
              <w:rPr>
                <w:rFonts w:ascii="Calibri" w:hAnsi="Calibri" w:cs="Calibri"/>
              </w:rPr>
              <w:t>zavod</w:t>
            </w:r>
            <w:proofErr w:type="spellEnd"/>
            <w:r>
              <w:rPr>
                <w:rFonts w:ascii="Calibri" w:hAnsi="Calibri" w:cs="Calibri"/>
              </w:rPr>
              <w:t xml:space="preserve"> d.o.o.</w:t>
            </w:r>
          </w:p>
        </w:tc>
        <w:tc>
          <w:tcPr>
            <w:tcW w:w="1380" w:type="pct"/>
          </w:tcPr>
          <w:p w14:paraId="5CDC440A" w14:textId="77777777" w:rsidR="003335F0" w:rsidRPr="00065E56" w:rsidRDefault="003335F0" w:rsidP="003335F0">
            <w:pPr>
              <w:numPr>
                <w:ilvl w:val="0"/>
                <w:numId w:val="3"/>
              </w:numPr>
              <w:spacing w:before="100" w:beforeAutospacing="1" w:after="100" w:afterAutospacing="1"/>
              <w:ind w:right="150"/>
              <w:rPr>
                <w:rFonts w:ascii="Helvetica" w:eastAsia="Times New Roman" w:hAnsi="Helvetica" w:cs="Helvetica"/>
                <w:sz w:val="24"/>
                <w:szCs w:val="24"/>
                <w:lang w:val="hr-HR" w:eastAsia="hr-HR"/>
              </w:rPr>
            </w:pPr>
            <w:r w:rsidRPr="00065E56">
              <w:rPr>
                <w:rFonts w:ascii="Helvetica" w:eastAsia="Times New Roman" w:hAnsi="Helvetica" w:cs="Helvetica"/>
                <w:sz w:val="24"/>
                <w:szCs w:val="24"/>
                <w:lang w:val="hr-HR" w:eastAsia="hr-HR"/>
              </w:rPr>
              <w:t>Inženjerstvo i s njim povezano tehničko savjetovanje </w:t>
            </w:r>
          </w:p>
          <w:p w14:paraId="2569CFFB" w14:textId="77777777" w:rsidR="003335F0" w:rsidRPr="00DB08BD" w:rsidRDefault="003335F0" w:rsidP="003335F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50" w:type="pct"/>
          </w:tcPr>
          <w:p w14:paraId="675C9052" w14:textId="5F286379" w:rsidR="003335F0" w:rsidRPr="00DB08BD" w:rsidRDefault="003335F0" w:rsidP="003335F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lastRenderedPageBreak/>
              <w:t>Republika Hrvatska</w:t>
            </w:r>
          </w:p>
        </w:tc>
        <w:tc>
          <w:tcPr>
            <w:tcW w:w="750" w:type="pct"/>
          </w:tcPr>
          <w:p w14:paraId="65198635" w14:textId="77777777" w:rsidR="003335F0" w:rsidRPr="00DB08BD" w:rsidRDefault="003335F0" w:rsidP="003335F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1173" w:type="pct"/>
          </w:tcPr>
          <w:p w14:paraId="2B7D065B" w14:textId="77777777" w:rsidR="003335F0" w:rsidRDefault="003335F0" w:rsidP="003335F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  <w:p w14:paraId="76698C06" w14:textId="77777777" w:rsidR="003335F0" w:rsidRDefault="003335F0" w:rsidP="003335F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hyperlink r:id="rId10" w:history="1">
              <w:r w:rsidRPr="005A3C7A">
                <w:rPr>
                  <w:rStyle w:val="Hiperveza"/>
                  <w:rFonts w:ascii="Times New Roman" w:eastAsia="Times New Roman" w:hAnsi="Times New Roman" w:cs="Times New Roman"/>
                  <w:b/>
                  <w:bCs/>
                  <w:w w:val="116"/>
                  <w:position w:val="-1"/>
                  <w:sz w:val="16"/>
                  <w:szCs w:val="16"/>
                  <w:lang w:val="hr-HR"/>
                </w:rPr>
                <w:t>http://www.zplus.com.hr/</w:t>
              </w:r>
            </w:hyperlink>
          </w:p>
          <w:p w14:paraId="1F3E9917" w14:textId="77777777" w:rsidR="003335F0" w:rsidRPr="00DB08BD" w:rsidRDefault="003335F0" w:rsidP="003335F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</w:tbl>
    <w:p w14:paraId="628C320B" w14:textId="77777777" w:rsidR="004A6D6C" w:rsidRPr="00DB08BD" w:rsidRDefault="004A6D6C" w:rsidP="004A6D6C">
      <w:pPr>
        <w:spacing w:after="0"/>
        <w:rPr>
          <w:rFonts w:ascii="Times New Roman" w:hAnsi="Times New Roman" w:cs="Times New Roman"/>
          <w:sz w:val="16"/>
          <w:szCs w:val="16"/>
          <w:lang w:val="hr-HR"/>
        </w:rPr>
      </w:pP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5206"/>
        <w:gridCol w:w="4144"/>
      </w:tblGrid>
      <w:tr w:rsidR="004A6D6C" w:rsidRPr="00DB08BD" w14:paraId="45A44447" w14:textId="77777777" w:rsidTr="00E36E7A">
        <w:tc>
          <w:tcPr>
            <w:tcW w:w="5000" w:type="pct"/>
            <w:gridSpan w:val="2"/>
            <w:shd w:val="clear" w:color="auto" w:fill="A6A6A6" w:themeFill="background1" w:themeFillShade="A6"/>
          </w:tcPr>
          <w:p w14:paraId="3768AC3C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Kontakt podaci </w:t>
            </w:r>
          </w:p>
        </w:tc>
      </w:tr>
      <w:tr w:rsidR="004A6D6C" w:rsidRPr="00DB08BD" w14:paraId="02F6FC38" w14:textId="77777777" w:rsidTr="00E36E7A">
        <w:tc>
          <w:tcPr>
            <w:tcW w:w="2784" w:type="pct"/>
          </w:tcPr>
          <w:p w14:paraId="49DC2066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Ime i prezime osobe za kontakt </w:t>
            </w:r>
          </w:p>
        </w:tc>
        <w:tc>
          <w:tcPr>
            <w:tcW w:w="2216" w:type="pct"/>
          </w:tcPr>
          <w:p w14:paraId="1CD3C345" w14:textId="3BEA250F" w:rsidR="004A6D6C" w:rsidRPr="00DB08BD" w:rsidRDefault="00065E56" w:rsidP="00065E56">
            <w:pPr>
              <w:tabs>
                <w:tab w:val="left" w:pos="915"/>
              </w:tabs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ab/>
            </w:r>
            <w:r>
              <w:rPr>
                <w:rFonts w:ascii="Calibri" w:eastAsia="Times New Roman" w:hAnsi="Calibri" w:cs="Calibri"/>
              </w:rPr>
              <w:t xml:space="preserve">Ana </w:t>
            </w:r>
            <w:proofErr w:type="spellStart"/>
            <w:r>
              <w:rPr>
                <w:rFonts w:ascii="Calibri" w:eastAsia="Times New Roman" w:hAnsi="Calibri" w:cs="Calibri"/>
              </w:rPr>
              <w:t>Udina</w:t>
            </w:r>
            <w:proofErr w:type="spellEnd"/>
          </w:p>
        </w:tc>
      </w:tr>
      <w:tr w:rsidR="004A6D6C" w:rsidRPr="00DB08BD" w14:paraId="44E4DA81" w14:textId="77777777" w:rsidTr="00E36E7A">
        <w:tc>
          <w:tcPr>
            <w:tcW w:w="2784" w:type="pct"/>
          </w:tcPr>
          <w:p w14:paraId="5836B520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Institucija / društvo</w:t>
            </w:r>
          </w:p>
        </w:tc>
        <w:tc>
          <w:tcPr>
            <w:tcW w:w="2216" w:type="pct"/>
          </w:tcPr>
          <w:p w14:paraId="45CF8317" w14:textId="1150EF9F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</w:t>
            </w:r>
            <w:r w:rsidR="00065E56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Grad Popovača</w:t>
            </w:r>
          </w:p>
        </w:tc>
      </w:tr>
      <w:tr w:rsidR="004A6D6C" w:rsidRPr="00DB08BD" w14:paraId="1BC6640F" w14:textId="77777777" w:rsidTr="00E36E7A">
        <w:tc>
          <w:tcPr>
            <w:tcW w:w="2784" w:type="pct"/>
          </w:tcPr>
          <w:p w14:paraId="1A9F55D7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Pozicija u instituciji / društvu</w:t>
            </w:r>
          </w:p>
        </w:tc>
        <w:tc>
          <w:tcPr>
            <w:tcW w:w="2216" w:type="pct"/>
          </w:tcPr>
          <w:p w14:paraId="6DACDDD0" w14:textId="5CDCED74" w:rsidR="004A6D6C" w:rsidRPr="00DB08BD" w:rsidRDefault="00065E56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proofErr w:type="spellStart"/>
            <w:r>
              <w:rPr>
                <w:rFonts w:ascii="Calibri" w:eastAsia="Times New Roman" w:hAnsi="Calibri" w:cs="Calibri"/>
              </w:rPr>
              <w:t>Savjetnik</w:t>
            </w:r>
            <w:proofErr w:type="spellEnd"/>
            <w:r>
              <w:rPr>
                <w:rFonts w:ascii="Calibri" w:eastAsia="Times New Roman" w:hAnsi="Calibri" w:cs="Calibri"/>
              </w:rPr>
              <w:t xml:space="preserve"> za </w:t>
            </w:r>
            <w:proofErr w:type="spellStart"/>
            <w:r>
              <w:rPr>
                <w:rFonts w:ascii="Calibri" w:eastAsia="Times New Roman" w:hAnsi="Calibri" w:cs="Calibri"/>
              </w:rPr>
              <w:t>javnu</w:t>
            </w:r>
            <w:proofErr w:type="spellEnd"/>
            <w:r>
              <w:rPr>
                <w:rFonts w:ascii="Calibri" w:eastAsia="Times New Roman" w:hAnsi="Calibri" w:cs="Calibri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</w:rPr>
              <w:t>nabavu</w:t>
            </w:r>
            <w:proofErr w:type="spellEnd"/>
            <w:r>
              <w:rPr>
                <w:rFonts w:ascii="Calibri" w:eastAsia="Times New Roman" w:hAnsi="Calibri" w:cs="Calibri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</w:rPr>
              <w:t>i</w:t>
            </w:r>
            <w:proofErr w:type="spellEnd"/>
            <w:r>
              <w:rPr>
                <w:rFonts w:ascii="Calibri" w:eastAsia="Times New Roman" w:hAnsi="Calibri" w:cs="Calibri"/>
              </w:rPr>
              <w:t xml:space="preserve"> EU </w:t>
            </w:r>
            <w:proofErr w:type="spellStart"/>
            <w:r>
              <w:rPr>
                <w:rFonts w:ascii="Calibri" w:eastAsia="Times New Roman" w:hAnsi="Calibri" w:cs="Calibri"/>
              </w:rPr>
              <w:t>fondove</w:t>
            </w:r>
            <w:proofErr w:type="spellEnd"/>
          </w:p>
        </w:tc>
      </w:tr>
      <w:tr w:rsidR="004A6D6C" w:rsidRPr="00DB08BD" w14:paraId="7A58C635" w14:textId="77777777" w:rsidTr="00E36E7A">
        <w:tc>
          <w:tcPr>
            <w:tcW w:w="2784" w:type="pct"/>
          </w:tcPr>
          <w:p w14:paraId="24F951B7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E-mail adresa</w:t>
            </w:r>
          </w:p>
        </w:tc>
        <w:tc>
          <w:tcPr>
            <w:tcW w:w="2216" w:type="pct"/>
          </w:tcPr>
          <w:p w14:paraId="0BC0B126" w14:textId="457CAD58" w:rsidR="004A6D6C" w:rsidRPr="00DB08BD" w:rsidRDefault="00065E56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Calibri" w:eastAsia="Times New Roman" w:hAnsi="Calibri" w:cs="Calibri"/>
              </w:rPr>
              <w:t>ana.udina@popovaca.hr</w:t>
            </w:r>
          </w:p>
        </w:tc>
      </w:tr>
      <w:tr w:rsidR="004A6D6C" w:rsidRPr="00DB08BD" w14:paraId="43D44CF1" w14:textId="77777777" w:rsidTr="00E36E7A">
        <w:tc>
          <w:tcPr>
            <w:tcW w:w="2784" w:type="pct"/>
          </w:tcPr>
          <w:p w14:paraId="3AB8E36E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Telefon</w:t>
            </w:r>
          </w:p>
        </w:tc>
        <w:tc>
          <w:tcPr>
            <w:tcW w:w="2216" w:type="pct"/>
          </w:tcPr>
          <w:p w14:paraId="61F9B652" w14:textId="37ADE510" w:rsidR="004A6D6C" w:rsidRPr="00DB08BD" w:rsidRDefault="00065E56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Calibri" w:eastAsia="Times New Roman" w:hAnsi="Calibri" w:cs="Calibri"/>
              </w:rPr>
              <w:t>044 679 750</w:t>
            </w:r>
          </w:p>
        </w:tc>
      </w:tr>
    </w:tbl>
    <w:p w14:paraId="42989BA2" w14:textId="77777777" w:rsidR="004A6D6C" w:rsidRPr="00DB08BD" w:rsidRDefault="004A6D6C" w:rsidP="004A6D6C">
      <w:pPr>
        <w:spacing w:after="0"/>
        <w:rPr>
          <w:rFonts w:ascii="Times New Roman" w:hAnsi="Times New Roman" w:cs="Times New Roman"/>
          <w:sz w:val="16"/>
          <w:szCs w:val="16"/>
          <w:lang w:val="hr-HR"/>
        </w:rPr>
      </w:pPr>
    </w:p>
    <w:p w14:paraId="739766C5" w14:textId="77777777" w:rsidR="004A6D6C" w:rsidRPr="00DB08BD" w:rsidRDefault="004A6D6C" w:rsidP="004A6D6C">
      <w:pPr>
        <w:rPr>
          <w:rFonts w:ascii="Times New Roman" w:hAnsi="Times New Roman" w:cs="Times New Roman"/>
          <w:b/>
          <w:sz w:val="16"/>
          <w:szCs w:val="16"/>
          <w:lang w:val="hr-HR"/>
        </w:rPr>
      </w:pPr>
      <w:r w:rsidRPr="00DB08BD">
        <w:rPr>
          <w:rFonts w:ascii="Times New Roman" w:hAnsi="Times New Roman" w:cs="Times New Roman"/>
          <w:b/>
          <w:sz w:val="16"/>
          <w:szCs w:val="16"/>
          <w:lang w:val="hr-HR"/>
        </w:rPr>
        <w:t>PRILOZI:</w:t>
      </w: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9350"/>
      </w:tblGrid>
      <w:tr w:rsidR="004A6D6C" w:rsidRPr="00DB08BD" w14:paraId="39D149CD" w14:textId="77777777" w:rsidTr="00E36E7A">
        <w:tc>
          <w:tcPr>
            <w:tcW w:w="5000" w:type="pct"/>
            <w:shd w:val="clear" w:color="auto" w:fill="A6A6A6" w:themeFill="background1" w:themeFillShade="A6"/>
          </w:tcPr>
          <w:p w14:paraId="124E9A5E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Shematski prikaz zone s oznakom parcela </w:t>
            </w:r>
          </w:p>
          <w:p w14:paraId="6C84B2EE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(molim poslati kao zaseban privitak)</w:t>
            </w:r>
          </w:p>
        </w:tc>
      </w:tr>
      <w:tr w:rsidR="004A6D6C" w:rsidRPr="00DB08BD" w14:paraId="4DAB4DF2" w14:textId="77777777" w:rsidTr="00E36E7A">
        <w:tc>
          <w:tcPr>
            <w:tcW w:w="5000" w:type="pct"/>
            <w:shd w:val="clear" w:color="auto" w:fill="FFFFFF" w:themeFill="background1"/>
          </w:tcPr>
          <w:p w14:paraId="2D090255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DB08BD" w14:paraId="5F35F7B1" w14:textId="77777777" w:rsidTr="00E36E7A">
        <w:tc>
          <w:tcPr>
            <w:tcW w:w="5000" w:type="pct"/>
            <w:shd w:val="clear" w:color="auto" w:fill="A6A6A6" w:themeFill="background1" w:themeFillShade="A6"/>
          </w:tcPr>
          <w:p w14:paraId="3FDA194D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Skenirana kopija isječka iz katastarskog plana zone s označenim slobodnim parcelama </w:t>
            </w:r>
          </w:p>
          <w:p w14:paraId="2D097764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(molim poslati kao zaseban privitak)</w:t>
            </w:r>
          </w:p>
        </w:tc>
      </w:tr>
    </w:tbl>
    <w:p w14:paraId="346C1C44" w14:textId="77777777" w:rsidR="004A6D6C" w:rsidRPr="00DB08BD" w:rsidRDefault="004A6D6C" w:rsidP="004A6D6C">
      <w:pPr>
        <w:rPr>
          <w:rFonts w:ascii="Times New Roman" w:hAnsi="Times New Roman" w:cs="Times New Roman"/>
          <w:sz w:val="16"/>
          <w:szCs w:val="16"/>
          <w:lang w:val="hr-HR"/>
        </w:rPr>
      </w:pPr>
    </w:p>
    <w:p w14:paraId="201FCFB2" w14:textId="77777777" w:rsidR="00D93AEE" w:rsidRPr="009B03C9" w:rsidRDefault="00D93AEE" w:rsidP="00D93AEE">
      <w:pPr>
        <w:spacing w:before="100" w:beforeAutospacing="1" w:after="100" w:afterAutospacing="1" w:line="240" w:lineRule="auto"/>
        <w:rPr>
          <w:rFonts w:ascii="Times New Roman" w:eastAsia="Times New Roman" w:hAnsi="Times New Roman"/>
          <w:sz w:val="18"/>
          <w:szCs w:val="18"/>
          <w:lang w:eastAsia="hr-HR"/>
        </w:rPr>
      </w:pP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Ministarstvo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gospodarstva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i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održivog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razvoja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ne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snosi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pravnu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odgovornost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za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točnost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ili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sveobuhvatnost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podataka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u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ovoj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bazi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podataka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.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Ministarstvo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proofErr w:type="gram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gospodarstva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i</w:t>
      </w:r>
      <w:proofErr w:type="spellEnd"/>
      <w:proofErr w:type="gram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održivog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razvoja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ne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prihvaća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odgovornost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za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bilo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kakvu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izravnu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,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neizravnu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,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posljedičnu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ili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slučajnu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štetu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ili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gubitke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nastale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zbog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korištenja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ove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zbirke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podataka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.</w:t>
      </w:r>
    </w:p>
    <w:p w14:paraId="7F6FAF4F" w14:textId="77777777" w:rsidR="00D93AEE" w:rsidRDefault="00D93AEE" w:rsidP="00D93AEE"/>
    <w:p w14:paraId="7AA56D1F" w14:textId="77777777" w:rsidR="00D93AEE" w:rsidRPr="00D93AEE" w:rsidRDefault="00D93AEE" w:rsidP="00D93AEE">
      <w:pPr>
        <w:tabs>
          <w:tab w:val="left" w:pos="2520"/>
        </w:tabs>
      </w:pPr>
    </w:p>
    <w:sectPr w:rsidR="00D93AEE" w:rsidRPr="00D93AEE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087894"/>
    <w:multiLevelType w:val="multilevel"/>
    <w:tmpl w:val="25EC34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FC0605E"/>
    <w:multiLevelType w:val="multilevel"/>
    <w:tmpl w:val="987426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65C46074"/>
    <w:multiLevelType w:val="multilevel"/>
    <w:tmpl w:val="FFC609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889194560">
    <w:abstractNumId w:val="0"/>
  </w:num>
  <w:num w:numId="2" w16cid:durableId="174732823">
    <w:abstractNumId w:val="1"/>
  </w:num>
  <w:num w:numId="3" w16cid:durableId="143828365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xMTM0MDcyMrE0MTdR0lEKTi0uzszPAykwqgUAC4L4hywAAAA="/>
  </w:docVars>
  <w:rsids>
    <w:rsidRoot w:val="004A6D6C"/>
    <w:rsid w:val="000304CB"/>
    <w:rsid w:val="00065E56"/>
    <w:rsid w:val="000E39F1"/>
    <w:rsid w:val="000E766C"/>
    <w:rsid w:val="00190420"/>
    <w:rsid w:val="001F3BCC"/>
    <w:rsid w:val="00316F00"/>
    <w:rsid w:val="003335F0"/>
    <w:rsid w:val="003C4108"/>
    <w:rsid w:val="003E0A0F"/>
    <w:rsid w:val="004A6D6C"/>
    <w:rsid w:val="004D70D6"/>
    <w:rsid w:val="00517DEB"/>
    <w:rsid w:val="005D0447"/>
    <w:rsid w:val="005D702B"/>
    <w:rsid w:val="00633EBF"/>
    <w:rsid w:val="006A1CC1"/>
    <w:rsid w:val="006D3B0E"/>
    <w:rsid w:val="006E0913"/>
    <w:rsid w:val="006E2273"/>
    <w:rsid w:val="00771A15"/>
    <w:rsid w:val="007D10F8"/>
    <w:rsid w:val="00851865"/>
    <w:rsid w:val="00906A06"/>
    <w:rsid w:val="00947C94"/>
    <w:rsid w:val="00AF18B7"/>
    <w:rsid w:val="00B12955"/>
    <w:rsid w:val="00B23475"/>
    <w:rsid w:val="00B61DC3"/>
    <w:rsid w:val="00D004B6"/>
    <w:rsid w:val="00D221C0"/>
    <w:rsid w:val="00D43AAD"/>
    <w:rsid w:val="00D93AEE"/>
    <w:rsid w:val="00E04AEE"/>
    <w:rsid w:val="00E316FD"/>
    <w:rsid w:val="00E62D80"/>
    <w:rsid w:val="00E9420F"/>
    <w:rsid w:val="00EA1705"/>
    <w:rsid w:val="00EF34AA"/>
    <w:rsid w:val="00FD53AC"/>
    <w:rsid w:val="00FF77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D16C75C"/>
  <w15:chartTrackingRefBased/>
  <w15:docId w15:val="{EE5FF5A1-E350-449D-80AA-62BE8B04EF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A6D6C"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table" w:styleId="Reetkatablice">
    <w:name w:val="Table Grid"/>
    <w:basedOn w:val="Obinatablica"/>
    <w:uiPriority w:val="59"/>
    <w:rsid w:val="004A6D6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veza">
    <w:name w:val="Hyperlink"/>
    <w:basedOn w:val="Zadanifontodlomka"/>
    <w:uiPriority w:val="99"/>
    <w:unhideWhenUsed/>
    <w:rsid w:val="003335F0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3317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495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03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937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ano.hr/hr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http://www.zplus.com.hr/" TargetMode="External"/><Relationship Id="rId4" Type="http://schemas.openxmlformats.org/officeDocument/2006/relationships/numbering" Target="numbering.xml"/><Relationship Id="rId9" Type="http://schemas.openxmlformats.org/officeDocument/2006/relationships/hyperlink" Target="https://www.pharmas-group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B93A6D4E40645449655FB308BBFF138" ma:contentTypeVersion="4" ma:contentTypeDescription="Create a new document." ma:contentTypeScope="" ma:versionID="255f8cfd2f46af31b1ca49a7c9e68734">
  <xsd:schema xmlns:xsd="http://www.w3.org/2001/XMLSchema" xmlns:xs="http://www.w3.org/2001/XMLSchema" xmlns:p="http://schemas.microsoft.com/office/2006/metadata/properties" xmlns:ns3="0713dce0-5b5c-40fa-be48-3bc4add3af33" targetNamespace="http://schemas.microsoft.com/office/2006/metadata/properties" ma:root="true" ma:fieldsID="66da95dfb0f45ad5b1385fbbf549f491" ns3:_="">
    <xsd:import namespace="0713dce0-5b5c-40fa-be48-3bc4add3af3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13dce0-5b5c-40fa-be48-3bc4add3af3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A929E94-64AF-4A20-A7BA-973098DEE63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7B4C80A-FAD2-4E52-8BC3-4CA93FB84DB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1961A49-FD46-4120-ADAF-38D68C77FB8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713dce0-5b5c-40fa-be48-3bc4add3af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3</Pages>
  <Words>668</Words>
  <Characters>3811</Characters>
  <Application>Microsoft Office Word</Application>
  <DocSecurity>0</DocSecurity>
  <Lines>31</Lines>
  <Paragraphs>8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4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na Vukovarac</dc:creator>
  <cp:keywords/>
  <dc:description/>
  <cp:lastModifiedBy>Pc04</cp:lastModifiedBy>
  <cp:revision>11</cp:revision>
  <cp:lastPrinted>2022-12-02T09:27:00Z</cp:lastPrinted>
  <dcterms:created xsi:type="dcterms:W3CDTF">2022-12-05T09:06:00Z</dcterms:created>
  <dcterms:modified xsi:type="dcterms:W3CDTF">2023-10-31T10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B93A6D4E40645449655FB308BBFF138</vt:lpwstr>
  </property>
</Properties>
</file>